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46D99" w14:textId="6AA8E9BD" w:rsidR="00F134F5" w:rsidRPr="00914A93" w:rsidRDefault="00F134F5" w:rsidP="00F134F5">
      <w:pPr>
        <w:spacing w:after="60" w:line="240" w:lineRule="auto"/>
        <w:jc w:val="center"/>
        <w:rPr>
          <w:rFonts w:ascii="Times New Roman" w:eastAsia="MS Mincho" w:hAnsi="Times New Roman"/>
          <w:b/>
          <w:sz w:val="24"/>
          <w:szCs w:val="24"/>
          <w:lang w:val="en-IN" w:eastAsia="ja-JP"/>
        </w:rPr>
      </w:pPr>
      <w:r>
        <w:rPr>
          <w:rFonts w:ascii="Times New Roman" w:eastAsia="MS Mincho" w:hAnsi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BB57CC5" wp14:editId="758E0063">
                <wp:simplePos x="0" y="0"/>
                <wp:positionH relativeFrom="margin">
                  <wp:posOffset>4716781</wp:posOffset>
                </wp:positionH>
                <wp:positionV relativeFrom="paragraph">
                  <wp:posOffset>52705</wp:posOffset>
                </wp:positionV>
                <wp:extent cx="701040" cy="314325"/>
                <wp:effectExtent l="0" t="0" r="22860" b="28575"/>
                <wp:wrapNone/>
                <wp:docPr id="91412876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704C82" w14:textId="32344913" w:rsidR="00F134F5" w:rsidRPr="00600D4B" w:rsidRDefault="00F134F5" w:rsidP="00F134F5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600D4B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Batch </w:t>
                            </w:r>
                            <w:r w:rsidR="00171EB8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</w:t>
                            </w:r>
                          </w:p>
                          <w:p w14:paraId="2E33F2CA" w14:textId="77777777" w:rsidR="00F134F5" w:rsidRDefault="00F134F5" w:rsidP="00F134F5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</w:p>
                          <w:p w14:paraId="19F607E0" w14:textId="77777777" w:rsidR="00F134F5" w:rsidRPr="00A44476" w:rsidRDefault="00F134F5" w:rsidP="00F134F5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B57CC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71.4pt;margin-top:4.15pt;width:55.2pt;height:24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">
                <v:textbox>
                  <w:txbxContent>
                    <w:p w14:paraId="4B704C82" w14:textId="32344913" w:rsidR="00F134F5" w:rsidRPr="00600D4B" w:rsidRDefault="00F134F5" w:rsidP="00F134F5">
                      <w:pPr>
                        <w:spacing w:after="0" w:line="240" w:lineRule="auto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 w:rsidRPr="00600D4B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Batch </w:t>
                      </w:r>
                      <w:r w:rsidR="00171EB8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</w:t>
                      </w:r>
                    </w:p>
                    <w:p w14:paraId="2E33F2CA" w14:textId="77777777" w:rsidR="00F134F5" w:rsidRDefault="00F134F5" w:rsidP="00F134F5">
                      <w:pPr>
                        <w:spacing w:after="0" w:line="36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</w:p>
                    <w:p w14:paraId="19F607E0" w14:textId="77777777" w:rsidR="00F134F5" w:rsidRPr="00A44476" w:rsidRDefault="00F134F5" w:rsidP="00F134F5">
                      <w:pPr>
                        <w:spacing w:after="0" w:line="36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14A93"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C806C9C" wp14:editId="67F49B9B">
            <wp:simplePos x="0" y="0"/>
            <wp:positionH relativeFrom="column">
              <wp:posOffset>-24130</wp:posOffset>
            </wp:positionH>
            <wp:positionV relativeFrom="paragraph">
              <wp:posOffset>-2540</wp:posOffset>
            </wp:positionV>
            <wp:extent cx="1310005" cy="636270"/>
            <wp:effectExtent l="0" t="0" r="4445" b="0"/>
            <wp:wrapNone/>
            <wp:docPr id="1801350613" name="Picture 3" descr="SRM Institute of Science and Technology Vector Logo - (.SVG + .PNG) -  VectorLogoSee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RM Institute of Science and Technology Vector Logo - (.SVG + .PNG) -  VectorLogoSeek.Com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005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14A93">
        <w:rPr>
          <w:rFonts w:ascii="Times New Roman" w:eastAsia="MS Mincho" w:hAnsi="Times New Roman"/>
          <w:b/>
          <w:sz w:val="24"/>
          <w:szCs w:val="24"/>
          <w:lang w:val="en-IN" w:eastAsia="ja-JP"/>
        </w:rPr>
        <w:t>SRM Institute of Science and Technology</w:t>
      </w:r>
    </w:p>
    <w:p w14:paraId="19CD4E11" w14:textId="2FFBD1B5" w:rsidR="00F134F5" w:rsidRPr="00914A93" w:rsidRDefault="00F134F5" w:rsidP="00F134F5">
      <w:pPr>
        <w:tabs>
          <w:tab w:val="center" w:pos="4513"/>
          <w:tab w:val="right" w:pos="9026"/>
        </w:tabs>
        <w:spacing w:after="60" w:line="240" w:lineRule="auto"/>
        <w:rPr>
          <w:rFonts w:ascii="Times New Roman" w:eastAsia="MS Mincho" w:hAnsi="Times New Roman"/>
          <w:b/>
          <w:sz w:val="24"/>
          <w:szCs w:val="24"/>
          <w:lang w:val="en-IN" w:eastAsia="ja-JP"/>
        </w:rPr>
      </w:pPr>
      <w:r>
        <w:rPr>
          <w:rFonts w:ascii="Times New Roman" w:eastAsia="MS Mincho" w:hAnsi="Times New Roman"/>
          <w:b/>
          <w:sz w:val="24"/>
          <w:szCs w:val="24"/>
          <w:lang w:val="en-IN" w:eastAsia="ja-JP"/>
        </w:rPr>
        <w:tab/>
      </w:r>
      <w:r w:rsidRPr="00914A93">
        <w:rPr>
          <w:rFonts w:ascii="Times New Roman" w:eastAsia="MS Mincho" w:hAnsi="Times New Roman"/>
          <w:b/>
          <w:sz w:val="24"/>
          <w:szCs w:val="24"/>
          <w:lang w:val="en-IN" w:eastAsia="ja-JP"/>
        </w:rPr>
        <w:t xml:space="preserve">      College of Engineering and Technology </w:t>
      </w:r>
      <w:r>
        <w:rPr>
          <w:rFonts w:ascii="Times New Roman" w:eastAsia="MS Mincho" w:hAnsi="Times New Roman"/>
          <w:b/>
          <w:sz w:val="24"/>
          <w:szCs w:val="24"/>
          <w:lang w:val="en-IN" w:eastAsia="ja-JP"/>
        </w:rPr>
        <w:tab/>
      </w:r>
    </w:p>
    <w:p w14:paraId="7438A097" w14:textId="77777777" w:rsidR="00F134F5" w:rsidRPr="00914A93" w:rsidRDefault="00F134F5" w:rsidP="00F134F5">
      <w:pPr>
        <w:spacing w:before="120" w:after="0" w:line="240" w:lineRule="auto"/>
        <w:jc w:val="center"/>
        <w:rPr>
          <w:rFonts w:ascii="Times New Roman" w:eastAsia="MS Mincho" w:hAnsi="Times New Roman"/>
          <w:b/>
          <w:sz w:val="24"/>
          <w:szCs w:val="24"/>
          <w:lang w:val="en-IN" w:eastAsia="ja-JP"/>
        </w:rPr>
      </w:pPr>
      <w:r w:rsidRPr="00914A93">
        <w:rPr>
          <w:rFonts w:ascii="Times New Roman" w:eastAsia="MS Mincho" w:hAnsi="Times New Roman"/>
          <w:b/>
          <w:sz w:val="24"/>
          <w:szCs w:val="24"/>
          <w:lang w:val="en-IN" w:eastAsia="ja-JP"/>
        </w:rPr>
        <w:t>DEPARTMENT OF ECE</w:t>
      </w:r>
    </w:p>
    <w:p w14:paraId="3B75A675" w14:textId="77777777" w:rsidR="00F134F5" w:rsidRDefault="00F134F5" w:rsidP="00F134F5">
      <w:pPr>
        <w:pBdr>
          <w:bottom w:val="single" w:sz="6" w:space="1" w:color="auto"/>
        </w:pBdr>
        <w:spacing w:after="0" w:line="360" w:lineRule="auto"/>
        <w:jc w:val="center"/>
        <w:rPr>
          <w:rFonts w:ascii="Times New Roman" w:eastAsia="MS Mincho" w:hAnsi="Times New Roman"/>
          <w:sz w:val="18"/>
          <w:szCs w:val="18"/>
          <w:lang w:val="en-IN" w:eastAsia="ja-JP"/>
        </w:rPr>
      </w:pPr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 xml:space="preserve">SRM Nagar, </w:t>
      </w:r>
      <w:proofErr w:type="spellStart"/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>Kattankulathur</w:t>
      </w:r>
      <w:proofErr w:type="spellEnd"/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 xml:space="preserve"> – 603203, </w:t>
      </w:r>
      <w:r>
        <w:rPr>
          <w:rFonts w:ascii="Times New Roman" w:eastAsia="MS Mincho" w:hAnsi="Times New Roman"/>
          <w:sz w:val="18"/>
          <w:szCs w:val="18"/>
          <w:lang w:val="en-IN" w:eastAsia="ja-JP"/>
        </w:rPr>
        <w:t xml:space="preserve">Chengalpattu </w:t>
      </w:r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 xml:space="preserve">District, </w:t>
      </w:r>
      <w:proofErr w:type="spellStart"/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>Tamilnadu</w:t>
      </w:r>
      <w:proofErr w:type="spellEnd"/>
    </w:p>
    <w:p w14:paraId="2B7FBC09" w14:textId="77777777" w:rsidR="00F134F5" w:rsidRPr="00052781" w:rsidRDefault="00F134F5" w:rsidP="00F134F5">
      <w:pPr>
        <w:pBdr>
          <w:bottom w:val="single" w:sz="6" w:space="1" w:color="auto"/>
        </w:pBdr>
        <w:spacing w:after="0" w:line="360" w:lineRule="auto"/>
        <w:jc w:val="center"/>
        <w:rPr>
          <w:rFonts w:ascii="Times New Roman" w:eastAsia="MS Mincho" w:hAnsi="Times New Roman"/>
          <w:b/>
          <w:sz w:val="20"/>
          <w:szCs w:val="20"/>
          <w:lang w:val="en-IN" w:eastAsia="ja-JP"/>
        </w:rPr>
      </w:pPr>
      <w:r w:rsidRPr="00052781">
        <w:rPr>
          <w:rFonts w:ascii="Times New Roman" w:eastAsia="MS Mincho" w:hAnsi="Times New Roman"/>
          <w:b/>
          <w:sz w:val="20"/>
          <w:szCs w:val="20"/>
          <w:lang w:val="en-IN" w:eastAsia="ja-JP"/>
        </w:rPr>
        <w:t>Academic Year:    2023-2024 (EVEN)</w:t>
      </w:r>
    </w:p>
    <w:p w14:paraId="5E5D5D77" w14:textId="4BA07ADB" w:rsidR="00F134F5" w:rsidRPr="00926679" w:rsidRDefault="00F134F5" w:rsidP="00F134F5">
      <w:pPr>
        <w:spacing w:before="120" w:after="0"/>
        <w:rPr>
          <w:rFonts w:ascii="Times New Roman" w:eastAsia="Times New Roman" w:hAnsi="Times New Roman"/>
          <w:sz w:val="24"/>
          <w:szCs w:val="24"/>
        </w:rPr>
      </w:pPr>
      <w:r w:rsidRPr="00926679">
        <w:rPr>
          <w:rFonts w:ascii="Times New Roman" w:eastAsia="Times New Roman" w:hAnsi="Times New Roman"/>
          <w:b/>
          <w:sz w:val="24"/>
          <w:szCs w:val="24"/>
        </w:rPr>
        <w:t xml:space="preserve">Test: </w:t>
      </w:r>
      <w:r w:rsidR="006C196B" w:rsidRPr="00926679">
        <w:rPr>
          <w:rFonts w:ascii="Times New Roman" w:eastAsia="Times New Roman" w:hAnsi="Times New Roman"/>
          <w:b/>
          <w:sz w:val="24"/>
          <w:szCs w:val="24"/>
        </w:rPr>
        <w:t>Practice Assessment</w:t>
      </w:r>
      <w:r w:rsidRPr="00926679">
        <w:rPr>
          <w:rFonts w:ascii="Times New Roman" w:eastAsia="Times New Roman" w:hAnsi="Times New Roman"/>
          <w:sz w:val="24"/>
          <w:szCs w:val="24"/>
        </w:rPr>
        <w:tab/>
      </w:r>
      <w:r w:rsidRPr="00926679">
        <w:rPr>
          <w:rFonts w:ascii="Times New Roman" w:eastAsia="Times New Roman" w:hAnsi="Times New Roman"/>
          <w:sz w:val="24"/>
          <w:szCs w:val="24"/>
        </w:rPr>
        <w:tab/>
      </w:r>
      <w:r w:rsidRPr="00926679">
        <w:rPr>
          <w:rFonts w:ascii="Times New Roman" w:eastAsia="Times New Roman" w:hAnsi="Times New Roman"/>
          <w:sz w:val="24"/>
          <w:szCs w:val="24"/>
        </w:rPr>
        <w:tab/>
      </w:r>
      <w:r w:rsidRPr="00926679">
        <w:rPr>
          <w:rFonts w:ascii="Times New Roman" w:eastAsia="Times New Roman" w:hAnsi="Times New Roman"/>
          <w:sz w:val="24"/>
          <w:szCs w:val="24"/>
        </w:rPr>
        <w:tab/>
      </w:r>
      <w:r w:rsidRPr="00926679">
        <w:rPr>
          <w:rFonts w:ascii="Times New Roman" w:eastAsia="Times New Roman" w:hAnsi="Times New Roman"/>
          <w:sz w:val="24"/>
          <w:szCs w:val="24"/>
        </w:rPr>
        <w:tab/>
        <w:t xml:space="preserve">                      </w:t>
      </w:r>
      <w:r w:rsidRPr="00926679">
        <w:rPr>
          <w:rFonts w:ascii="Times New Roman" w:eastAsia="Times New Roman" w:hAnsi="Times New Roman"/>
          <w:b/>
          <w:sz w:val="24"/>
          <w:szCs w:val="24"/>
        </w:rPr>
        <w:t>Date:</w:t>
      </w:r>
      <w:r w:rsidR="00970BC7">
        <w:rPr>
          <w:rFonts w:ascii="Times New Roman" w:eastAsia="Times New Roman" w:hAnsi="Times New Roman"/>
          <w:b/>
          <w:sz w:val="24"/>
          <w:szCs w:val="24"/>
        </w:rPr>
        <w:t>28</w:t>
      </w:r>
      <w:r w:rsidR="00980F98" w:rsidRPr="00926679">
        <w:rPr>
          <w:rFonts w:ascii="Times New Roman" w:eastAsia="Times New Roman" w:hAnsi="Times New Roman"/>
          <w:b/>
          <w:sz w:val="24"/>
          <w:szCs w:val="24"/>
        </w:rPr>
        <w:t>/</w:t>
      </w:r>
      <w:r w:rsidR="00970BC7">
        <w:rPr>
          <w:rFonts w:ascii="Times New Roman" w:eastAsia="Times New Roman" w:hAnsi="Times New Roman"/>
          <w:b/>
          <w:sz w:val="24"/>
          <w:szCs w:val="24"/>
        </w:rPr>
        <w:t>03</w:t>
      </w:r>
      <w:r w:rsidR="00980F98" w:rsidRPr="00926679">
        <w:rPr>
          <w:rFonts w:ascii="Times New Roman" w:eastAsia="Times New Roman" w:hAnsi="Times New Roman"/>
          <w:b/>
          <w:sz w:val="24"/>
          <w:szCs w:val="24"/>
        </w:rPr>
        <w:t>/2024</w:t>
      </w:r>
    </w:p>
    <w:p w14:paraId="3ED780E9" w14:textId="7055C92C" w:rsidR="00F134F5" w:rsidRPr="00926679" w:rsidRDefault="00F134F5" w:rsidP="00F134F5">
      <w:pPr>
        <w:spacing w:after="0"/>
        <w:rPr>
          <w:rFonts w:ascii="Times New Roman" w:eastAsia="Times New Roman" w:hAnsi="Times New Roman"/>
          <w:b/>
          <w:sz w:val="24"/>
          <w:szCs w:val="24"/>
          <w:lang w:val="en-IN"/>
        </w:rPr>
      </w:pPr>
      <w:r w:rsidRPr="00926679">
        <w:rPr>
          <w:rFonts w:ascii="Times New Roman" w:eastAsia="Times New Roman" w:hAnsi="Times New Roman"/>
          <w:b/>
          <w:sz w:val="24"/>
          <w:szCs w:val="24"/>
          <w:lang w:val="en-IN"/>
        </w:rPr>
        <w:t>Course Code &amp; Title:</w:t>
      </w:r>
      <w:r w:rsidR="006E2ABD" w:rsidRPr="00926679">
        <w:rPr>
          <w:rFonts w:ascii="Times New Roman" w:eastAsia="Times New Roman" w:hAnsi="Times New Roman"/>
          <w:b/>
          <w:sz w:val="24"/>
          <w:szCs w:val="24"/>
          <w:lang w:val="en-IN"/>
        </w:rPr>
        <w:t xml:space="preserve">  </w:t>
      </w:r>
      <w:r w:rsidR="00593064" w:rsidRPr="00926679">
        <w:rPr>
          <w:rFonts w:ascii="Times New Roman" w:eastAsia="Times New Roman" w:hAnsi="Times New Roman"/>
          <w:b/>
          <w:sz w:val="24"/>
          <w:szCs w:val="24"/>
        </w:rPr>
        <w:t>18ECC204T</w:t>
      </w:r>
      <w:r w:rsidR="00DB634C" w:rsidRPr="00926679">
        <w:rPr>
          <w:rFonts w:ascii="Times New Roman" w:eastAsia="Times New Roman" w:hAnsi="Times New Roman"/>
          <w:b/>
          <w:sz w:val="24"/>
          <w:szCs w:val="24"/>
          <w:lang w:val="en-IN"/>
        </w:rPr>
        <w:t xml:space="preserve"> </w:t>
      </w:r>
      <w:r w:rsidR="006E2ABD" w:rsidRPr="00926679">
        <w:rPr>
          <w:rFonts w:ascii="Times New Roman" w:eastAsia="Times New Roman" w:hAnsi="Times New Roman"/>
          <w:b/>
          <w:sz w:val="24"/>
          <w:szCs w:val="24"/>
          <w:lang w:val="en-IN"/>
        </w:rPr>
        <w:t>Signal Processing</w:t>
      </w:r>
      <w:r w:rsidRPr="00926679">
        <w:rPr>
          <w:rFonts w:ascii="Times New Roman" w:eastAsia="Times New Roman" w:hAnsi="Times New Roman"/>
          <w:b/>
          <w:sz w:val="24"/>
          <w:szCs w:val="24"/>
          <w:lang w:val="en-IN"/>
        </w:rPr>
        <w:tab/>
      </w:r>
      <w:r w:rsidR="00593064" w:rsidRPr="00926679">
        <w:rPr>
          <w:rFonts w:ascii="Times New Roman" w:eastAsia="Times New Roman" w:hAnsi="Times New Roman"/>
          <w:b/>
          <w:sz w:val="24"/>
          <w:szCs w:val="24"/>
          <w:lang w:val="en-IN"/>
        </w:rPr>
        <w:t xml:space="preserve">                      </w:t>
      </w:r>
      <w:r w:rsidRPr="00926679">
        <w:rPr>
          <w:rFonts w:ascii="Times New Roman" w:eastAsia="Times New Roman" w:hAnsi="Times New Roman"/>
          <w:b/>
          <w:sz w:val="24"/>
          <w:szCs w:val="24"/>
          <w:lang w:val="en-IN"/>
        </w:rPr>
        <w:t xml:space="preserve">Duration: </w:t>
      </w:r>
      <w:r w:rsidR="00970BC7">
        <w:rPr>
          <w:rFonts w:ascii="Times New Roman" w:eastAsia="Times New Roman" w:hAnsi="Times New Roman"/>
          <w:b/>
          <w:sz w:val="24"/>
          <w:szCs w:val="24"/>
        </w:rPr>
        <w:t xml:space="preserve">2 </w:t>
      </w:r>
      <w:r w:rsidR="00960ACD">
        <w:rPr>
          <w:rFonts w:ascii="Times New Roman" w:eastAsia="Times New Roman" w:hAnsi="Times New Roman"/>
          <w:b/>
          <w:sz w:val="24"/>
          <w:szCs w:val="24"/>
        </w:rPr>
        <w:t>periods</w:t>
      </w:r>
    </w:p>
    <w:p w14:paraId="6C794CF3" w14:textId="2E0F9C0A" w:rsidR="00F134F5" w:rsidRPr="00926679" w:rsidRDefault="00F134F5" w:rsidP="00F134F5">
      <w:p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  <w:r w:rsidRPr="00926679">
        <w:rPr>
          <w:rFonts w:ascii="Times New Roman" w:eastAsia="Times New Roman" w:hAnsi="Times New Roman"/>
          <w:b/>
          <w:sz w:val="24"/>
          <w:szCs w:val="24"/>
        </w:rPr>
        <w:t xml:space="preserve">Year &amp; Sem: </w:t>
      </w:r>
      <w:r w:rsidR="009733F0" w:rsidRPr="00926679">
        <w:rPr>
          <w:rFonts w:ascii="Times New Roman" w:eastAsia="Times New Roman" w:hAnsi="Times New Roman"/>
          <w:b/>
          <w:sz w:val="24"/>
          <w:szCs w:val="24"/>
        </w:rPr>
        <w:t xml:space="preserve"> II Year/ IV</w:t>
      </w:r>
      <w:r w:rsidR="00F12C1E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="009733F0" w:rsidRPr="00926679">
        <w:rPr>
          <w:rFonts w:ascii="Times New Roman" w:eastAsia="Times New Roman" w:hAnsi="Times New Roman"/>
          <w:b/>
          <w:sz w:val="24"/>
          <w:szCs w:val="24"/>
        </w:rPr>
        <w:t xml:space="preserve">Sem   </w:t>
      </w:r>
      <w:r w:rsidRPr="00926679">
        <w:rPr>
          <w:rFonts w:ascii="Times New Roman" w:eastAsia="Times New Roman" w:hAnsi="Times New Roman"/>
          <w:b/>
          <w:sz w:val="24"/>
          <w:szCs w:val="24"/>
        </w:rPr>
        <w:tab/>
      </w:r>
      <w:r w:rsidRPr="00926679">
        <w:rPr>
          <w:rFonts w:ascii="Times New Roman" w:eastAsia="Times New Roman" w:hAnsi="Times New Roman"/>
          <w:b/>
          <w:sz w:val="24"/>
          <w:szCs w:val="24"/>
        </w:rPr>
        <w:tab/>
      </w:r>
      <w:r w:rsidRPr="00926679">
        <w:rPr>
          <w:rFonts w:ascii="Times New Roman" w:eastAsia="Times New Roman" w:hAnsi="Times New Roman"/>
          <w:b/>
          <w:sz w:val="24"/>
          <w:szCs w:val="24"/>
        </w:rPr>
        <w:tab/>
      </w:r>
      <w:r w:rsidRPr="00926679">
        <w:rPr>
          <w:rFonts w:ascii="Times New Roman" w:eastAsia="Times New Roman" w:hAnsi="Times New Roman"/>
          <w:b/>
          <w:sz w:val="24"/>
          <w:szCs w:val="24"/>
        </w:rPr>
        <w:tab/>
        <w:t xml:space="preserve">    </w:t>
      </w:r>
      <w:r w:rsidR="00AF6190" w:rsidRPr="00926679">
        <w:rPr>
          <w:rFonts w:ascii="Times New Roman" w:eastAsia="Times New Roman" w:hAnsi="Times New Roman"/>
          <w:b/>
          <w:sz w:val="24"/>
          <w:szCs w:val="24"/>
        </w:rPr>
        <w:t xml:space="preserve">                  </w:t>
      </w:r>
      <w:r w:rsidRPr="00926679">
        <w:rPr>
          <w:rFonts w:ascii="Times New Roman" w:eastAsia="Times New Roman" w:hAnsi="Times New Roman"/>
          <w:b/>
          <w:sz w:val="24"/>
          <w:szCs w:val="24"/>
        </w:rPr>
        <w:t xml:space="preserve">Max. Marks: </w:t>
      </w:r>
      <w:r w:rsidR="00970BC7">
        <w:rPr>
          <w:rFonts w:ascii="Times New Roman" w:eastAsia="Times New Roman" w:hAnsi="Times New Roman"/>
          <w:b/>
          <w:sz w:val="24"/>
          <w:szCs w:val="24"/>
        </w:rPr>
        <w:t>50</w:t>
      </w:r>
    </w:p>
    <w:p w14:paraId="3A339BF4" w14:textId="0F086A96" w:rsidR="00F134F5" w:rsidRPr="00052781" w:rsidRDefault="00F134F5" w:rsidP="00F134F5">
      <w:pPr>
        <w:spacing w:after="0" w:line="240" w:lineRule="auto"/>
        <w:rPr>
          <w:rFonts w:ascii="Times New Roman" w:hAnsi="Times New Roman"/>
          <w:bCs/>
          <w:i/>
          <w:sz w:val="20"/>
          <w:szCs w:val="20"/>
        </w:rPr>
      </w:pPr>
      <w:r w:rsidRPr="00DB47EA">
        <w:rPr>
          <w:rFonts w:ascii="Times New Roman" w:hAnsi="Times New Roman"/>
          <w:b/>
          <w:bCs/>
          <w:sz w:val="20"/>
          <w:szCs w:val="20"/>
        </w:rPr>
        <w:t>Course Articulation Matrix:</w:t>
      </w:r>
      <w:r>
        <w:rPr>
          <w:rFonts w:ascii="Times New Roman" w:hAnsi="Times New Roman"/>
          <w:b/>
          <w:bCs/>
          <w:sz w:val="20"/>
          <w:szCs w:val="20"/>
        </w:rPr>
        <w:t xml:space="preserve"> </w:t>
      </w:r>
    </w:p>
    <w:tbl>
      <w:tblPr>
        <w:tblW w:w="10011" w:type="dxa"/>
        <w:jc w:val="center"/>
        <w:tblLook w:val="04A0" w:firstRow="1" w:lastRow="0" w:firstColumn="1" w:lastColumn="0" w:noHBand="0" w:noVBand="1"/>
      </w:tblPr>
      <w:tblGrid>
        <w:gridCol w:w="667"/>
        <w:gridCol w:w="3674"/>
        <w:gridCol w:w="414"/>
        <w:gridCol w:w="363"/>
        <w:gridCol w:w="355"/>
        <w:gridCol w:w="446"/>
        <w:gridCol w:w="316"/>
        <w:gridCol w:w="316"/>
        <w:gridCol w:w="316"/>
        <w:gridCol w:w="316"/>
        <w:gridCol w:w="316"/>
        <w:gridCol w:w="416"/>
        <w:gridCol w:w="416"/>
        <w:gridCol w:w="416"/>
        <w:gridCol w:w="494"/>
        <w:gridCol w:w="486"/>
        <w:gridCol w:w="316"/>
      </w:tblGrid>
      <w:tr w:rsidR="00276661" w:rsidRPr="00276661" w14:paraId="55F70DBC" w14:textId="77777777" w:rsidTr="001E75A4">
        <w:trPr>
          <w:trHeight w:val="46"/>
          <w:jc w:val="center"/>
        </w:trPr>
        <w:tc>
          <w:tcPr>
            <w:tcW w:w="6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2D814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bookmarkStart w:id="0" w:name="_Hlk158233323"/>
          </w:p>
          <w:p w14:paraId="1B985767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S.NO</w:t>
            </w:r>
          </w:p>
        </w:tc>
        <w:tc>
          <w:tcPr>
            <w:tcW w:w="3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DBF9E" w14:textId="43F43C2E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bookmarkStart w:id="1" w:name="_Hlk158626486"/>
            <w:r w:rsidRPr="00276661">
              <w:rPr>
                <w:rFonts w:ascii="Times New Roman" w:hAnsi="Times New Roman"/>
                <w:sz w:val="20"/>
                <w:szCs w:val="20"/>
              </w:rPr>
              <w:t>18EC</w:t>
            </w:r>
            <w:r w:rsidR="00593064">
              <w:rPr>
                <w:rFonts w:ascii="Times New Roman" w:hAnsi="Times New Roman"/>
                <w:sz w:val="20"/>
                <w:szCs w:val="20"/>
              </w:rPr>
              <w:t>C204</w:t>
            </w:r>
            <w:r w:rsidRPr="00276661">
              <w:rPr>
                <w:rFonts w:ascii="Times New Roman" w:hAnsi="Times New Roman"/>
                <w:sz w:val="20"/>
                <w:szCs w:val="20"/>
              </w:rPr>
              <w:t>T</w:t>
            </w:r>
            <w:bookmarkEnd w:id="1"/>
            <w:r w:rsidRPr="00276661">
              <w:rPr>
                <w:rFonts w:ascii="Times New Roman" w:hAnsi="Times New Roman"/>
                <w:sz w:val="20"/>
                <w:szCs w:val="20"/>
              </w:rPr>
              <w:t xml:space="preserve">- </w:t>
            </w:r>
            <w:r w:rsidR="00593064">
              <w:rPr>
                <w:rFonts w:ascii="Times New Roman" w:hAnsi="Times New Roman"/>
                <w:sz w:val="20"/>
                <w:szCs w:val="20"/>
              </w:rPr>
              <w:t>Signal Processing</w:t>
            </w:r>
          </w:p>
        </w:tc>
        <w:tc>
          <w:tcPr>
            <w:tcW w:w="4386" w:type="dxa"/>
            <w:gridSpan w:val="1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CE8E4" w14:textId="77777777" w:rsidR="00276661" w:rsidRPr="00276661" w:rsidRDefault="00276661" w:rsidP="006E2AB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Program Outcomes (PO)</w:t>
            </w:r>
          </w:p>
        </w:tc>
        <w:tc>
          <w:tcPr>
            <w:tcW w:w="12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CF3A2A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Program Specific outcomes (PSO)</w:t>
            </w:r>
          </w:p>
        </w:tc>
      </w:tr>
      <w:tr w:rsidR="00276661" w:rsidRPr="00276661" w14:paraId="234F2CB0" w14:textId="77777777" w:rsidTr="001E75A4">
        <w:trPr>
          <w:trHeight w:val="46"/>
          <w:jc w:val="center"/>
        </w:trPr>
        <w:tc>
          <w:tcPr>
            <w:tcW w:w="6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6D325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EF0DC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Course Outcomes (CO)</w:t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AE72A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3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30C6D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08718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B60DC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FBA27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54907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F69BC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8231E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81D39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60021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FC575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700AF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1F1A0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F3581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48069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276661" w:rsidRPr="00276661" w14:paraId="1119603F" w14:textId="77777777" w:rsidTr="001E75A4">
        <w:trPr>
          <w:trHeight w:val="46"/>
          <w:jc w:val="center"/>
        </w:trPr>
        <w:tc>
          <w:tcPr>
            <w:tcW w:w="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22F2F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88F058" w14:textId="61B17B4F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ummarize the classification of Signals and Systems and various operations on signals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794ABF" w14:textId="352BEE64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352EA6" w14:textId="1587E676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4B3EB1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B0F977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F3561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8F9A57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20B5C1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E95ECA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E655A1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6FF10E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7F91AF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04BA1F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64FF0B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992349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EB7CA4" w14:textId="65BE1FC5" w:rsidR="00276661" w:rsidRPr="00276661" w:rsidRDefault="00AB348E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76661" w:rsidRPr="00276661" w14:paraId="58A69358" w14:textId="77777777" w:rsidTr="001E75A4">
        <w:trPr>
          <w:trHeight w:val="46"/>
          <w:jc w:val="center"/>
        </w:trPr>
        <w:tc>
          <w:tcPr>
            <w:tcW w:w="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DFB00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E2E5A0" w14:textId="0936D395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Apply Fourier Transform and Laplace transform on solving continuous time </w:t>
            </w:r>
            <w:r w:rsidR="00442A4B">
              <w:rPr>
                <w:rFonts w:ascii="Times New Roman" w:hAnsi="Times New Roman"/>
                <w:sz w:val="20"/>
                <w:szCs w:val="20"/>
              </w:rPr>
              <w:t>signals and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systems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8FEE8F" w14:textId="42285545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BFD014" w14:textId="4E48309B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9E3781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C41818" w14:textId="015EFB41" w:rsidR="00276661" w:rsidRPr="00276661" w:rsidRDefault="00AB348E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DD2E75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4BFAE5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E50C78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1C12F1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0F55A3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4F688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27F3D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580873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490D0D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868D81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EF6948" w14:textId="27E0521F" w:rsidR="00276661" w:rsidRPr="00276661" w:rsidRDefault="00AB348E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76661" w:rsidRPr="00276661" w14:paraId="362B8E7F" w14:textId="77777777" w:rsidTr="001E75A4">
        <w:trPr>
          <w:trHeight w:val="46"/>
          <w:jc w:val="center"/>
        </w:trPr>
        <w:tc>
          <w:tcPr>
            <w:tcW w:w="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F8CE9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7D8D61" w14:textId="4E86636C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Apply Discrete Fourier Transform and Z-transform on Discrete time signals and systems 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A587B2" w14:textId="06C6075B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53A01D" w14:textId="65012EF0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325A51" w14:textId="08670F04" w:rsidR="006E2ABD" w:rsidRPr="00276661" w:rsidRDefault="00AB348E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BFB0D7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EFF2A9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D0CF8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75C2F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086BF6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22A3FE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A2922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08B95E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BC37F1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BB0EDC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3606EF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B4BFB6" w14:textId="210D51D9" w:rsidR="00276661" w:rsidRPr="00276661" w:rsidRDefault="00AB348E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76661" w:rsidRPr="00276661" w14:paraId="6C7F085D" w14:textId="77777777" w:rsidTr="001E75A4">
        <w:trPr>
          <w:trHeight w:val="46"/>
          <w:jc w:val="center"/>
        </w:trPr>
        <w:tc>
          <w:tcPr>
            <w:tcW w:w="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66EC3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D3F366" w14:textId="04DF36A5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IN"/>
              </w:rPr>
            </w:pPr>
            <w:r w:rsidRPr="006E2ABD">
              <w:rPr>
                <w:rFonts w:ascii="Times New Roman" w:hAnsi="Times New Roman"/>
                <w:sz w:val="20"/>
                <w:szCs w:val="20"/>
                <w:lang w:val="en-IN"/>
              </w:rPr>
              <w:t>Design Finite Impulse Response Filters using diff</w:t>
            </w:r>
            <w:r>
              <w:rPr>
                <w:rFonts w:ascii="Times New Roman" w:hAnsi="Times New Roman"/>
                <w:sz w:val="20"/>
                <w:szCs w:val="20"/>
                <w:lang w:val="en-IN"/>
              </w:rPr>
              <w:t>erent types of windowing techniques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2D719C" w14:textId="180C2E3D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6C5A8B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DA5D6A" w14:textId="0564F1EF" w:rsidR="00276661" w:rsidRPr="00276661" w:rsidRDefault="00AB348E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E79F6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D98CAA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F61560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9EBF84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61B45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F10AB2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342655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F524A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F49855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84B83D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9CE150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7C9C24" w14:textId="684B570B" w:rsidR="00276661" w:rsidRPr="00276661" w:rsidRDefault="00AB348E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276661" w:rsidRPr="00276661" w14:paraId="33B507F9" w14:textId="77777777" w:rsidTr="001E75A4">
        <w:trPr>
          <w:trHeight w:val="46"/>
          <w:jc w:val="center"/>
        </w:trPr>
        <w:tc>
          <w:tcPr>
            <w:tcW w:w="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0B837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80D7D" w14:textId="21C56217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de-DE"/>
              </w:rPr>
            </w:pPr>
            <w:r w:rsidRPr="006E2ABD">
              <w:rPr>
                <w:rFonts w:ascii="Times New Roman" w:hAnsi="Times New Roman"/>
                <w:sz w:val="20"/>
                <w:szCs w:val="20"/>
                <w:lang w:val="de-DE"/>
              </w:rPr>
              <w:t>Design analog and digital Inf</w:t>
            </w:r>
            <w:r>
              <w:rPr>
                <w:rFonts w:ascii="Times New Roman" w:hAnsi="Times New Roman"/>
                <w:sz w:val="20"/>
                <w:szCs w:val="20"/>
                <w:lang w:val="de-DE"/>
              </w:rPr>
              <w:t xml:space="preserve">inite Impulse Response Filters 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A69BF" w14:textId="65DFC5B5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87AF76" w14:textId="3EDD2DBA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630B00" w14:textId="3F9E52BB" w:rsidR="00276661" w:rsidRPr="00276661" w:rsidRDefault="00AB348E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A9BD44" w14:textId="69AE6FDD" w:rsidR="00276661" w:rsidRPr="00276661" w:rsidRDefault="00AB348E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CEB160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7767EC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A9D7A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D83BDE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D98E0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EB26E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EFCC67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8145DC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1FCD6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2D7782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E80EE" w14:textId="01FDD1CC" w:rsidR="00276661" w:rsidRPr="00276661" w:rsidRDefault="00AB348E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bookmarkEnd w:id="0"/>
    </w:tbl>
    <w:p w14:paraId="7B7AFE3A" w14:textId="7894ED95" w:rsidR="00F134F5" w:rsidRDefault="00F134F5" w:rsidP="00F134F5">
      <w:pPr>
        <w:tabs>
          <w:tab w:val="left" w:pos="1305"/>
        </w:tabs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tbl>
      <w:tblPr>
        <w:tblW w:w="9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1"/>
        <w:gridCol w:w="6059"/>
        <w:gridCol w:w="854"/>
        <w:gridCol w:w="708"/>
        <w:gridCol w:w="747"/>
        <w:gridCol w:w="749"/>
      </w:tblGrid>
      <w:tr w:rsidR="00F134F5" w:rsidRPr="009F5F4D" w14:paraId="18D140B5" w14:textId="77777777" w:rsidTr="006C196B">
        <w:trPr>
          <w:trHeight w:val="289"/>
        </w:trPr>
        <w:tc>
          <w:tcPr>
            <w:tcW w:w="9978" w:type="dxa"/>
            <w:gridSpan w:val="6"/>
          </w:tcPr>
          <w:p w14:paraId="6D560A2D" w14:textId="1F71D2B3" w:rsidR="00F134F5" w:rsidRPr="009F5F4D" w:rsidRDefault="006C196B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Unit 4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Each Question Carries 10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Marks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)</w:t>
            </w:r>
          </w:p>
        </w:tc>
      </w:tr>
      <w:tr w:rsidR="00F134F5" w:rsidRPr="009F5F4D" w14:paraId="348C07F7" w14:textId="77777777" w:rsidTr="00A43A7F">
        <w:trPr>
          <w:trHeight w:val="138"/>
        </w:trPr>
        <w:tc>
          <w:tcPr>
            <w:tcW w:w="861" w:type="dxa"/>
            <w:shd w:val="clear" w:color="auto" w:fill="auto"/>
          </w:tcPr>
          <w:p w14:paraId="2EAC2A02" w14:textId="77777777" w:rsidR="00F134F5" w:rsidRPr="009F5F4D" w:rsidRDefault="00F134F5" w:rsidP="00AF044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Q.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No</w:t>
            </w:r>
          </w:p>
        </w:tc>
        <w:tc>
          <w:tcPr>
            <w:tcW w:w="6059" w:type="dxa"/>
            <w:shd w:val="clear" w:color="auto" w:fill="auto"/>
          </w:tcPr>
          <w:p w14:paraId="1DD468CB" w14:textId="77777777" w:rsidR="00F134F5" w:rsidRPr="009F5F4D" w:rsidRDefault="00F134F5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Question</w:t>
            </w:r>
          </w:p>
        </w:tc>
        <w:tc>
          <w:tcPr>
            <w:tcW w:w="854" w:type="dxa"/>
            <w:shd w:val="clear" w:color="auto" w:fill="auto"/>
          </w:tcPr>
          <w:p w14:paraId="78C4F3F5" w14:textId="77777777" w:rsidR="00F134F5" w:rsidRPr="009F5F4D" w:rsidRDefault="00F134F5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Marks</w:t>
            </w:r>
          </w:p>
        </w:tc>
        <w:tc>
          <w:tcPr>
            <w:tcW w:w="708" w:type="dxa"/>
          </w:tcPr>
          <w:p w14:paraId="36CFF165" w14:textId="77777777" w:rsidR="00F134F5" w:rsidRPr="009F5F4D" w:rsidRDefault="00F134F5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BL</w:t>
            </w:r>
          </w:p>
        </w:tc>
        <w:tc>
          <w:tcPr>
            <w:tcW w:w="747" w:type="dxa"/>
          </w:tcPr>
          <w:p w14:paraId="626C7F0A" w14:textId="77777777" w:rsidR="00F134F5" w:rsidRPr="009F5F4D" w:rsidRDefault="00F134F5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CO</w:t>
            </w:r>
          </w:p>
        </w:tc>
        <w:tc>
          <w:tcPr>
            <w:tcW w:w="749" w:type="dxa"/>
            <w:shd w:val="clear" w:color="auto" w:fill="auto"/>
          </w:tcPr>
          <w:p w14:paraId="77528A2E" w14:textId="77777777" w:rsidR="00F134F5" w:rsidRPr="009F5F4D" w:rsidRDefault="00F134F5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PO</w:t>
            </w:r>
          </w:p>
        </w:tc>
      </w:tr>
      <w:tr w:rsidR="00F134F5" w:rsidRPr="009F5F4D" w14:paraId="6B83A19F" w14:textId="77777777" w:rsidTr="006C196B">
        <w:trPr>
          <w:trHeight w:val="150"/>
        </w:trPr>
        <w:tc>
          <w:tcPr>
            <w:tcW w:w="9978" w:type="dxa"/>
            <w:gridSpan w:val="6"/>
          </w:tcPr>
          <w:p w14:paraId="2638C8FF" w14:textId="2090E5D4" w:rsidR="00F134F5" w:rsidRPr="009F5F4D" w:rsidRDefault="00F134F5" w:rsidP="00AF044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</w:tr>
      <w:tr w:rsidR="00F134F5" w:rsidRPr="009F5F4D" w14:paraId="67E6E83E" w14:textId="77777777" w:rsidTr="00A43A7F">
        <w:trPr>
          <w:trHeight w:val="1696"/>
        </w:trPr>
        <w:tc>
          <w:tcPr>
            <w:tcW w:w="861" w:type="dxa"/>
            <w:shd w:val="clear" w:color="auto" w:fill="auto"/>
          </w:tcPr>
          <w:p w14:paraId="33DC3970" w14:textId="02976C0B" w:rsidR="00F134F5" w:rsidRPr="006C196B" w:rsidRDefault="00F134F5" w:rsidP="006C196B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5750DED9" w14:textId="734733E9" w:rsidR="00A0282E" w:rsidRPr="00926679" w:rsidRDefault="006C196B" w:rsidP="00A0282E">
            <w:pPr>
              <w:pStyle w:val="NormalWeb"/>
              <w:spacing w:before="0" w:beforeAutospacing="0" w:after="0" w:afterAutospacing="0"/>
              <w:rPr>
                <w:noProof/>
                <w14:ligatures w14:val="standardContextual"/>
              </w:rPr>
            </w:pPr>
            <w:r w:rsidRPr="00926679">
              <w:rPr>
                <w:noProof/>
                <w14:ligatures w14:val="standardContextual"/>
              </w:rPr>
              <w:t>Determine the Fourier Transform of the signal shown below:</w:t>
            </w:r>
          </w:p>
          <w:p w14:paraId="2E847803" w14:textId="6C5E543B" w:rsidR="003E16ED" w:rsidRPr="00926679" w:rsidRDefault="00780CC3" w:rsidP="00A0282E">
            <w:pPr>
              <w:pStyle w:val="NormalWeb"/>
              <w:spacing w:before="0" w:beforeAutospacing="0" w:after="0" w:afterAutospacing="0"/>
              <w:rPr>
                <w:noProof/>
                <w14:ligatures w14:val="standardContextual"/>
              </w:rPr>
            </w:pPr>
            <w:r w:rsidRPr="00780CC3">
              <w:rPr>
                <w:noProof/>
                <w14:ligatures w14:val="standardContextual"/>
              </w:rPr>
              <w:drawing>
                <wp:inline distT="0" distB="0" distL="0" distR="0" wp14:anchorId="79D25BB5" wp14:editId="5A82D10F">
                  <wp:extent cx="1870364" cy="1164856"/>
                  <wp:effectExtent l="0" t="0" r="0" b="0"/>
                  <wp:docPr id="19643881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4388118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698" cy="11700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4" w:type="dxa"/>
            <w:shd w:val="clear" w:color="auto" w:fill="auto"/>
          </w:tcPr>
          <w:p w14:paraId="2AFCD2A6" w14:textId="6CC767DD" w:rsidR="00A1618D" w:rsidRPr="009F5F4D" w:rsidRDefault="001570B7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4029EFB0" w14:textId="38E87927" w:rsidR="007B5D1F" w:rsidRPr="009F5F4D" w:rsidRDefault="001570B7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736532C5" w14:textId="497CAE5A" w:rsidR="00F134F5" w:rsidRPr="009F5F4D" w:rsidRDefault="001570B7" w:rsidP="00151159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0C59B0F9" w14:textId="4F397CB9" w:rsidR="00290321" w:rsidRPr="009F5F4D" w:rsidRDefault="001570B7" w:rsidP="00290321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1570B7" w:rsidRPr="009F5F4D" w14:paraId="7F86F7E7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0BBED7A4" w14:textId="06189BC5" w:rsidR="001570B7" w:rsidRPr="006C196B" w:rsidRDefault="001570B7" w:rsidP="001570B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54C17AC5" w14:textId="77777777" w:rsidR="001570B7" w:rsidRPr="00926679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 w:rsidRPr="00926679">
              <w:rPr>
                <w:bCs/>
                <w:iCs/>
              </w:rPr>
              <w:t>Find the Fourier Transform of the signal defined by:</w:t>
            </w:r>
          </w:p>
          <w:p w14:paraId="33636042" w14:textId="7760B343" w:rsidR="001570B7" w:rsidRPr="00926679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bCs/>
                            <w:i/>
                            <w:iCs/>
                          </w:rPr>
                        </m:ctrlPr>
                      </m:eqArr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iCs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at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 xml:space="preserve"> for t&gt;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|1| for t=0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iCs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-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at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 xml:space="preserve"> for t&lt;0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854" w:type="dxa"/>
            <w:shd w:val="clear" w:color="auto" w:fill="auto"/>
          </w:tcPr>
          <w:p w14:paraId="067087DE" w14:textId="0BFB9B7C" w:rsidR="001570B7" w:rsidRDefault="001570B7" w:rsidP="001570B7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2618F27E" w14:textId="4E88ABC1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0A96CD46" w14:textId="6C31DE6E" w:rsidR="001570B7" w:rsidRPr="00B94B66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564DBE36" w14:textId="502F2190" w:rsidR="001570B7" w:rsidRDefault="001570B7" w:rsidP="001570B7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1570B7" w:rsidRPr="009F5F4D" w14:paraId="68FE8F61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2779C004" w14:textId="77777777" w:rsidR="001570B7" w:rsidRPr="006C196B" w:rsidRDefault="001570B7" w:rsidP="001570B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04C810E7" w14:textId="0821697E" w:rsidR="001570B7" w:rsidRPr="00926679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 w:rsidRPr="00926679">
              <w:rPr>
                <w:bCs/>
                <w:iCs/>
              </w:rPr>
              <w:t xml:space="preserve">Using the suitable property determine the Fourier Transform of the signal </w:t>
            </w:r>
            <m:oMath>
              <m:r>
                <w:rPr>
                  <w:rFonts w:ascii="Cambria Math" w:hAnsi="Cambria Math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oMath>
            <w:r>
              <w:t>=</w:t>
            </w:r>
            <m:oMath>
              <m:r>
                <w:rPr>
                  <w:rFonts w:ascii="Cambria Math" w:hAnsi="Cambria Math"/>
                </w:rPr>
                <m:t>sin</m:t>
              </m:r>
              <m:sSub>
                <m:sSub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cos</m:t>
              </m:r>
              <m:sSub>
                <m:sSub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oMath>
          </w:p>
        </w:tc>
        <w:tc>
          <w:tcPr>
            <w:tcW w:w="854" w:type="dxa"/>
            <w:shd w:val="clear" w:color="auto" w:fill="auto"/>
          </w:tcPr>
          <w:p w14:paraId="0A3D3148" w14:textId="3B27780A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689855F2" w14:textId="7434F298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372606FF" w14:textId="2E4B9EB1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48E7358F" w14:textId="2613AE51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1570B7" w:rsidRPr="009F5F4D" w14:paraId="57439E20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0F70ECF4" w14:textId="77777777" w:rsidR="001570B7" w:rsidRPr="006C196B" w:rsidRDefault="001570B7" w:rsidP="001570B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3B9CC710" w14:textId="77777777" w:rsidR="001570B7" w:rsidRPr="00926679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 w:rsidRPr="00926679">
              <w:rPr>
                <w:bCs/>
                <w:iCs/>
              </w:rPr>
              <w:t>An LTI system is described by the following differential equation:</w:t>
            </w:r>
          </w:p>
          <w:p w14:paraId="55BB89DA" w14:textId="77777777" w:rsidR="001570B7" w:rsidRDefault="00F12C1E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m:oMath>
              <m:f>
                <m:f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y(t)</m:t>
                  </m:r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  <m:r>
                <w:rPr>
                  <w:rFonts w:ascii="Cambria Math" w:hAnsi="Cambria Math"/>
                </w:rPr>
                <m:t>+5y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=x(t)</m:t>
              </m:r>
            </m:oMath>
            <w:r w:rsidR="001570B7" w:rsidRPr="00926679">
              <w:rPr>
                <w:bCs/>
                <w:iCs/>
              </w:rPr>
              <w:t xml:space="preserve">. Determine the output y(t) using Fourier Transform for the following </w:t>
            </w:r>
            <w:proofErr w:type="spellStart"/>
            <w:r w:rsidR="001570B7" w:rsidRPr="00926679">
              <w:rPr>
                <w:bCs/>
                <w:iCs/>
              </w:rPr>
              <w:t>inpu</w:t>
            </w:r>
            <w:proofErr w:type="spellEnd"/>
          </w:p>
          <w:p w14:paraId="369C90C0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</w:p>
          <w:p w14:paraId="0A92AE24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</w:p>
          <w:p w14:paraId="084781E2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</w:p>
          <w:p w14:paraId="088D8064" w14:textId="382F43C4" w:rsidR="001570B7" w:rsidRPr="00926679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 w:rsidRPr="00926679">
              <w:rPr>
                <w:bCs/>
                <w:iCs/>
              </w:rPr>
              <w:t>t signals:</w:t>
            </w:r>
          </w:p>
          <w:p w14:paraId="37832C0F" w14:textId="77777777" w:rsidR="001570B7" w:rsidRPr="00926679" w:rsidRDefault="001570B7" w:rsidP="001570B7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w:r w:rsidRPr="00926679">
              <w:rPr>
                <w:bCs/>
                <w:iCs/>
              </w:rPr>
              <w:t>e</w:t>
            </w:r>
            <w:r w:rsidRPr="00926679">
              <w:rPr>
                <w:bCs/>
                <w:iCs/>
                <w:vertAlign w:val="superscript"/>
              </w:rPr>
              <w:t>-2t</w:t>
            </w:r>
            <w:r w:rsidRPr="00926679">
              <w:rPr>
                <w:bCs/>
                <w:iCs/>
              </w:rPr>
              <w:t xml:space="preserve"> u(t)</w:t>
            </w:r>
          </w:p>
          <w:p w14:paraId="7A3F0D73" w14:textId="3E3E09F9" w:rsidR="001570B7" w:rsidRPr="00926679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 w:rsidRPr="00926679">
              <w:rPr>
                <w:bCs/>
                <w:iCs/>
              </w:rPr>
              <w:t>x(t)= δ(t)</w:t>
            </w:r>
          </w:p>
        </w:tc>
        <w:tc>
          <w:tcPr>
            <w:tcW w:w="854" w:type="dxa"/>
            <w:shd w:val="clear" w:color="auto" w:fill="auto"/>
          </w:tcPr>
          <w:p w14:paraId="5FF3F98C" w14:textId="5C130DE0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lastRenderedPageBreak/>
              <w:t>10</w:t>
            </w:r>
          </w:p>
        </w:tc>
        <w:tc>
          <w:tcPr>
            <w:tcW w:w="708" w:type="dxa"/>
          </w:tcPr>
          <w:p w14:paraId="2DB96AF8" w14:textId="620829E8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3D497047" w14:textId="6E3C99D2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456538DF" w14:textId="25E606C0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1570B7" w:rsidRPr="009F5F4D" w14:paraId="27D3EC51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32F0ACDA" w14:textId="77777777" w:rsidR="001570B7" w:rsidRPr="006C196B" w:rsidRDefault="001570B7" w:rsidP="001570B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5E18DF35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A certain function of time has the following Fourier Transform:</w:t>
            </w:r>
          </w:p>
          <w:p w14:paraId="33D05133" w14:textId="77777777" w:rsidR="001570B7" w:rsidRPr="00F87F69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iCs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 xml:space="preserve">+1 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bCs/>
                            <w:i/>
                            <w:iCs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iCs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-2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iCs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den>
                    </m:f>
                  </m:sup>
                </m:sSup>
              </m:oMath>
            </m:oMathPara>
          </w:p>
          <w:p w14:paraId="77E34FCE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Using properties of FT determine </w:t>
            </w:r>
          </w:p>
          <w:p w14:paraId="1C23D888" w14:textId="6C0984B3" w:rsidR="001570B7" w:rsidRPr="003E7456" w:rsidRDefault="001570B7" w:rsidP="001570B7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f(t-2) </w:t>
            </w:r>
            <w:proofErr w:type="spellStart"/>
            <w:r>
              <w:rPr>
                <w:bCs/>
                <w:iCs/>
              </w:rPr>
              <w:t>e</w:t>
            </w:r>
            <w:r w:rsidRPr="003E7456">
              <w:rPr>
                <w:bCs/>
                <w:iCs/>
                <w:vertAlign w:val="superscript"/>
              </w:rPr>
              <w:t>jt</w:t>
            </w:r>
            <w:proofErr w:type="spellEnd"/>
          </w:p>
          <w:p w14:paraId="562405FB" w14:textId="3F01CAA0" w:rsidR="001570B7" w:rsidRPr="005E6394" w:rsidRDefault="001570B7" w:rsidP="001570B7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m:oMath>
              <m:r>
                <w:rPr>
                  <w:rFonts w:ascii="Cambria Math" w:hAnsi="Cambria Math"/>
                </w:rPr>
                <m:t>4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  <m:r>
                <w:rPr>
                  <w:rFonts w:ascii="Cambria Math" w:hAnsi="Cambria Math"/>
                </w:rPr>
                <m:t>f(t)</m:t>
              </m:r>
            </m:oMath>
          </w:p>
        </w:tc>
        <w:tc>
          <w:tcPr>
            <w:tcW w:w="854" w:type="dxa"/>
            <w:shd w:val="clear" w:color="auto" w:fill="auto"/>
          </w:tcPr>
          <w:p w14:paraId="3F065669" w14:textId="60E7DC7F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712DC705" w14:textId="3A02CE34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0438F299" w14:textId="18AD611B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17BF7ABA" w14:textId="4E7315D6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1570B7" w:rsidRPr="009F5F4D" w14:paraId="7948A61A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0B48F553" w14:textId="77777777" w:rsidR="001570B7" w:rsidRPr="006C196B" w:rsidRDefault="001570B7" w:rsidP="001570B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08F81B0A" w14:textId="5215131D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Find the Fourier Transform of Triangular pulse with time period T=8 sec and amplitude A=10 V.</w:t>
            </w:r>
          </w:p>
        </w:tc>
        <w:tc>
          <w:tcPr>
            <w:tcW w:w="854" w:type="dxa"/>
            <w:shd w:val="clear" w:color="auto" w:fill="auto"/>
          </w:tcPr>
          <w:p w14:paraId="313216B7" w14:textId="30198218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699E3A47" w14:textId="5DA093E8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762EA0CA" w14:textId="7457062B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75DB4DE8" w14:textId="4994861F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1570B7" w:rsidRPr="009F5F4D" w14:paraId="2796FDA6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683D8122" w14:textId="77777777" w:rsidR="001570B7" w:rsidRPr="006C196B" w:rsidRDefault="001570B7" w:rsidP="001570B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3E4FAAE0" w14:textId="0F09F620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Find the Laplace Transform of the given signal and sketch the Region </w:t>
            </w:r>
            <w:proofErr w:type="gramStart"/>
            <w:r>
              <w:rPr>
                <w:bCs/>
                <w:iCs/>
              </w:rPr>
              <w:t>Of</w:t>
            </w:r>
            <w:proofErr w:type="gramEnd"/>
            <w:r>
              <w:rPr>
                <w:bCs/>
                <w:iCs/>
              </w:rPr>
              <w:t xml:space="preserve"> Convergence (ROC)</w:t>
            </w:r>
          </w:p>
          <w:p w14:paraId="3FA43E5D" w14:textId="645797C5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x(t)=e</w:t>
            </w:r>
            <w:r w:rsidRPr="00976582">
              <w:rPr>
                <w:bCs/>
                <w:iCs/>
                <w:vertAlign w:val="superscript"/>
              </w:rPr>
              <w:t>-2t</w:t>
            </w:r>
            <w:r>
              <w:rPr>
                <w:bCs/>
                <w:iCs/>
              </w:rPr>
              <w:t xml:space="preserve"> u(-t) + e</w:t>
            </w:r>
            <w:r>
              <w:rPr>
                <w:bCs/>
                <w:iCs/>
                <w:vertAlign w:val="superscript"/>
              </w:rPr>
              <w:t>-3</w:t>
            </w:r>
            <w:r w:rsidRPr="00976582">
              <w:rPr>
                <w:bCs/>
                <w:iCs/>
                <w:vertAlign w:val="superscript"/>
              </w:rPr>
              <w:t>t</w:t>
            </w:r>
            <w:r>
              <w:rPr>
                <w:bCs/>
                <w:iCs/>
              </w:rPr>
              <w:t xml:space="preserve"> u(t)</w:t>
            </w:r>
          </w:p>
          <w:p w14:paraId="1A8FE632" w14:textId="444A8AA9" w:rsidR="001570B7" w:rsidRPr="00A43A7F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</w:p>
        </w:tc>
        <w:tc>
          <w:tcPr>
            <w:tcW w:w="854" w:type="dxa"/>
            <w:shd w:val="clear" w:color="auto" w:fill="auto"/>
          </w:tcPr>
          <w:p w14:paraId="1D7ED4C6" w14:textId="61EA3FAE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25B563C8" w14:textId="7299F00B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3AC1BDCF" w14:textId="169ABD2D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359B72FC" w14:textId="49581F78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1570B7" w:rsidRPr="009F5F4D" w14:paraId="5AED26DD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23258587" w14:textId="77777777" w:rsidR="001570B7" w:rsidRPr="006C196B" w:rsidRDefault="001570B7" w:rsidP="001570B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00D8542A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Determine the Laplace Transform of</w:t>
            </w:r>
          </w:p>
          <w:p w14:paraId="57918C4E" w14:textId="61FD1A04" w:rsidR="001570B7" w:rsidRDefault="001570B7" w:rsidP="001570B7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Hyperbolic Sine signal</w:t>
            </w:r>
          </w:p>
          <w:p w14:paraId="7180401E" w14:textId="3D4AD159" w:rsidR="001570B7" w:rsidRPr="00A43A7F" w:rsidRDefault="001570B7" w:rsidP="001570B7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m:oMath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2</m:t>
                  </m:r>
                </m:e>
              </m:d>
              <m:r>
                <w:rPr>
                  <w:rFonts w:ascii="Cambria Math" w:hAnsi="Cambria Math"/>
                </w:rPr>
                <m:t>-u(t-5)</m:t>
              </m:r>
            </m:oMath>
          </w:p>
        </w:tc>
        <w:tc>
          <w:tcPr>
            <w:tcW w:w="854" w:type="dxa"/>
            <w:shd w:val="clear" w:color="auto" w:fill="auto"/>
          </w:tcPr>
          <w:p w14:paraId="6028A1F4" w14:textId="54BC1A4E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11D9EC94" w14:textId="4F4A08C3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7055A28F" w14:textId="663F064A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204A3C04" w14:textId="1AE142D7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1570B7" w:rsidRPr="009F5F4D" w14:paraId="3D0A793E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06C19864" w14:textId="77777777" w:rsidR="001570B7" w:rsidRPr="006C196B" w:rsidRDefault="001570B7" w:rsidP="001570B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07F43C35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Determine the Inverse Laplace Transform of the given signal:</w:t>
            </w:r>
          </w:p>
          <w:p w14:paraId="4BFFF298" w14:textId="2E638FCE" w:rsidR="001570B7" w:rsidRPr="00A43A7F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iCs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3s+2</m:t>
                    </m:r>
                  </m:den>
                </m:f>
              </m:oMath>
            </m:oMathPara>
          </w:p>
        </w:tc>
        <w:tc>
          <w:tcPr>
            <w:tcW w:w="854" w:type="dxa"/>
            <w:shd w:val="clear" w:color="auto" w:fill="auto"/>
          </w:tcPr>
          <w:p w14:paraId="350A88E3" w14:textId="4ECDF28B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703233DE" w14:textId="4DDEA06D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50FCCFD2" w14:textId="70BD5EF2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0DBD9504" w14:textId="2BF05297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1570B7" w:rsidRPr="009F5F4D" w14:paraId="6B5ABBB6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77AE094C" w14:textId="77777777" w:rsidR="001570B7" w:rsidRPr="006C196B" w:rsidRDefault="001570B7" w:rsidP="001570B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26F43A5A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Solve the given differential equation and find the output y(t)</w:t>
            </w:r>
          </w:p>
          <w:p w14:paraId="44F97B79" w14:textId="06ECDCC8" w:rsidR="001570B7" w:rsidRDefault="00F12C1E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m:oMath>
              <m:f>
                <m:f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y(t)</m:t>
                  </m:r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  <m:r>
                <w:rPr>
                  <w:rFonts w:ascii="Cambria Math" w:hAnsi="Cambria Math"/>
                </w:rPr>
                <m:t>+4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y(t)</m:t>
                  </m:r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  <m:r>
                <w:rPr>
                  <w:rFonts w:ascii="Cambria Math" w:hAnsi="Cambria Math"/>
                </w:rPr>
                <m:t>+5y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=5x(t)</m:t>
              </m:r>
            </m:oMath>
            <w:r w:rsidR="001570B7" w:rsidRPr="00926679">
              <w:rPr>
                <w:bCs/>
                <w:iCs/>
              </w:rPr>
              <w:t xml:space="preserve">. </w:t>
            </w:r>
          </w:p>
          <w:p w14:paraId="5BD1685E" w14:textId="3E91109D" w:rsidR="001570B7" w:rsidRPr="000A0131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m:oMath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d>
              <m:r>
                <w:rPr>
                  <w:rFonts w:ascii="Cambria Math" w:hAnsi="Cambria Math"/>
                </w:rPr>
                <m:t>=1</m:t>
              </m:r>
            </m:oMath>
            <w:r>
              <w:t xml:space="preserve">   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y(0-)</m:t>
                  </m:r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  <m:r>
                <w:rPr>
                  <w:rFonts w:ascii="Cambria Math" w:hAnsi="Cambria Math"/>
                </w:rPr>
                <m:t>=2</m:t>
              </m:r>
            </m:oMath>
          </w:p>
          <w:p w14:paraId="6AA79075" w14:textId="1A709332" w:rsidR="001570B7" w:rsidRPr="00A43A7F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And x(t)=u(t)</w:t>
            </w:r>
          </w:p>
        </w:tc>
        <w:tc>
          <w:tcPr>
            <w:tcW w:w="854" w:type="dxa"/>
            <w:shd w:val="clear" w:color="auto" w:fill="auto"/>
          </w:tcPr>
          <w:p w14:paraId="395DCF6A" w14:textId="3D9D3B41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5EEAF976" w14:textId="53F702A1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7771098B" w14:textId="462CC868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468805FE" w14:textId="3F112987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1570B7" w:rsidRPr="009F5F4D" w14:paraId="15800CEA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003DA3CC" w14:textId="77777777" w:rsidR="001570B7" w:rsidRPr="006C196B" w:rsidRDefault="001570B7" w:rsidP="001570B7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7CDD2D63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Find the initial and final values of the function whose Laplace Transform is given as:</w:t>
            </w:r>
          </w:p>
          <w:p w14:paraId="57C16A14" w14:textId="47A0B8FA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s+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s(s+1)</m:t>
                    </m:r>
                  </m:den>
                </m:f>
              </m:oMath>
            </m:oMathPara>
          </w:p>
        </w:tc>
        <w:tc>
          <w:tcPr>
            <w:tcW w:w="854" w:type="dxa"/>
            <w:shd w:val="clear" w:color="auto" w:fill="auto"/>
          </w:tcPr>
          <w:p w14:paraId="320F581C" w14:textId="7803D32D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11B4000B" w14:textId="45C9633A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41725F9E" w14:textId="59F087E7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5BCAFE06" w14:textId="7B9A8EF8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6C196B" w:rsidRPr="009F5F4D" w14:paraId="4F1A214B" w14:textId="77777777" w:rsidTr="00D9334D">
        <w:trPr>
          <w:trHeight w:val="403"/>
        </w:trPr>
        <w:tc>
          <w:tcPr>
            <w:tcW w:w="9978" w:type="dxa"/>
            <w:gridSpan w:val="6"/>
            <w:shd w:val="clear" w:color="auto" w:fill="auto"/>
          </w:tcPr>
          <w:p w14:paraId="181DED02" w14:textId="36FE9195" w:rsidR="006C196B" w:rsidRDefault="005D33ED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Unit 5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Each Question Carries 10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Marks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)</w:t>
            </w:r>
          </w:p>
        </w:tc>
      </w:tr>
      <w:tr w:rsidR="006C196B" w:rsidRPr="009F5F4D" w14:paraId="68BD0D9E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7AC3E442" w14:textId="77777777" w:rsidR="006C196B" w:rsidRPr="006C196B" w:rsidRDefault="006C196B" w:rsidP="006C196B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6D7FC7A7" w14:textId="2AE4B0FC" w:rsidR="00706551" w:rsidRDefault="00560C7D" w:rsidP="00706551">
            <w:pPr>
              <w:pStyle w:val="NormalWeb"/>
              <w:numPr>
                <w:ilvl w:val="0"/>
                <w:numId w:val="26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Compute the </w:t>
            </w:r>
            <w:r w:rsidR="005F7A06">
              <w:rPr>
                <w:bCs/>
                <w:iCs/>
              </w:rPr>
              <w:t xml:space="preserve">4-point DFT of the sequence x(n)= </w:t>
            </w:r>
            <w:r w:rsidR="00706551">
              <w:rPr>
                <w:bCs/>
                <w:iCs/>
              </w:rPr>
              <w:t>{1,2,1,</w:t>
            </w:r>
            <w:proofErr w:type="gramStart"/>
            <w:r w:rsidR="00706551">
              <w:rPr>
                <w:bCs/>
                <w:iCs/>
              </w:rPr>
              <w:t>2</w:t>
            </w:r>
            <w:r w:rsidR="005F7A06">
              <w:rPr>
                <w:bCs/>
                <w:iCs/>
              </w:rPr>
              <w:t>}</w:t>
            </w:r>
            <w:r w:rsidR="00B1648F">
              <w:rPr>
                <w:bCs/>
                <w:iCs/>
              </w:rPr>
              <w:t>(</w:t>
            </w:r>
            <w:proofErr w:type="gramEnd"/>
            <w:r w:rsidR="00B1648F">
              <w:rPr>
                <w:bCs/>
                <w:iCs/>
              </w:rPr>
              <w:t>using DFT formula)</w:t>
            </w:r>
          </w:p>
          <w:p w14:paraId="4818B914" w14:textId="4E0C7D08" w:rsidR="00706551" w:rsidRPr="00706551" w:rsidRDefault="00706551" w:rsidP="00706551">
            <w:pPr>
              <w:pStyle w:val="NormalWeb"/>
              <w:numPr>
                <w:ilvl w:val="0"/>
                <w:numId w:val="26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Compute the 4-point IDFT of the sequence x(n)= {1</w:t>
            </w:r>
            <w:r w:rsidR="00B11E5B">
              <w:rPr>
                <w:bCs/>
                <w:iCs/>
              </w:rPr>
              <w:t>2,0,4,</w:t>
            </w:r>
            <w:proofErr w:type="gramStart"/>
            <w:r w:rsidR="00B11E5B">
              <w:rPr>
                <w:bCs/>
                <w:iCs/>
              </w:rPr>
              <w:t>0</w:t>
            </w:r>
            <w:r>
              <w:rPr>
                <w:bCs/>
                <w:iCs/>
              </w:rPr>
              <w:t>}</w:t>
            </w:r>
            <w:r w:rsidR="00B1648F">
              <w:rPr>
                <w:bCs/>
                <w:iCs/>
              </w:rPr>
              <w:t>(</w:t>
            </w:r>
            <w:proofErr w:type="gramEnd"/>
            <w:r w:rsidR="00B1648F">
              <w:rPr>
                <w:bCs/>
                <w:iCs/>
              </w:rPr>
              <w:t>using IDFT formula)</w:t>
            </w:r>
          </w:p>
        </w:tc>
        <w:tc>
          <w:tcPr>
            <w:tcW w:w="854" w:type="dxa"/>
            <w:shd w:val="clear" w:color="auto" w:fill="auto"/>
          </w:tcPr>
          <w:p w14:paraId="77810CE7" w14:textId="63B6264E" w:rsidR="006C196B" w:rsidRDefault="001570B7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2CD8F58D" w14:textId="5DE85ADF" w:rsidR="006C196B" w:rsidRDefault="001570B7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1A50F0FA" w14:textId="35F3035D" w:rsidR="006C196B" w:rsidRDefault="001570B7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2E3956A0" w14:textId="46D4E545" w:rsidR="006C196B" w:rsidRDefault="001570B7" w:rsidP="0015115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1570B7" w:rsidRPr="009F5F4D" w14:paraId="3E75F7B2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13150D19" w14:textId="77777777" w:rsidR="001570B7" w:rsidRPr="006C196B" w:rsidRDefault="001570B7" w:rsidP="001570B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3FB27FF2" w14:textId="02AFE17F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Find 8-point DFT of the sequence (using DFT formula)</w:t>
            </w:r>
          </w:p>
          <w:p w14:paraId="29A434ED" w14:textId="03867177" w:rsidR="001570B7" w:rsidRPr="00A43A7F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x(n)= {1,2,1,2}</w:t>
            </w:r>
          </w:p>
        </w:tc>
        <w:tc>
          <w:tcPr>
            <w:tcW w:w="854" w:type="dxa"/>
            <w:shd w:val="clear" w:color="auto" w:fill="auto"/>
          </w:tcPr>
          <w:p w14:paraId="1B8F2E75" w14:textId="53390922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5EF6077C" w14:textId="4E204F2B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1F89F6BE" w14:textId="4889FB17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0ACB9092" w14:textId="70726C5B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1570B7" w:rsidRPr="009F5F4D" w14:paraId="37D1575B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7AAB47C6" w14:textId="77777777" w:rsidR="001570B7" w:rsidRPr="006C196B" w:rsidRDefault="001570B7" w:rsidP="001570B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75110862" w14:textId="6829E936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Find the IDFT of the sequence: (using IDFT formula)</w:t>
            </w:r>
          </w:p>
          <w:p w14:paraId="17ED79D5" w14:textId="4C956E8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X(k)={5,0,1-j,0,1,0,1+j,0}</w:t>
            </w:r>
          </w:p>
        </w:tc>
        <w:tc>
          <w:tcPr>
            <w:tcW w:w="854" w:type="dxa"/>
            <w:shd w:val="clear" w:color="auto" w:fill="auto"/>
          </w:tcPr>
          <w:p w14:paraId="0C67A072" w14:textId="70B3D871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7E82F480" w14:textId="3E834AC8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00EAD075" w14:textId="4DD8AB81" w:rsidR="001570B7" w:rsidRPr="00B00888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4B4BD904" w14:textId="0C384D55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1570B7" w:rsidRPr="009F5F4D" w14:paraId="559556EB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3F13FE71" w14:textId="77777777" w:rsidR="001570B7" w:rsidRPr="006C196B" w:rsidRDefault="001570B7" w:rsidP="001570B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1C014887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Compute the 8-point DFT of the sequence using DIT-FFT</w:t>
            </w:r>
          </w:p>
          <w:p w14:paraId="7D150643" w14:textId="78483323" w:rsidR="001570B7" w:rsidRPr="00A43A7F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bCs/>
                            <w:i/>
                            <w:iCs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</w:rPr>
                          <m:t>1,  &amp;0≤n≤7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,  &amp;otherwise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854" w:type="dxa"/>
            <w:shd w:val="clear" w:color="auto" w:fill="auto"/>
          </w:tcPr>
          <w:p w14:paraId="2A9E255D" w14:textId="66FB64B5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100C1F5B" w14:textId="555361BF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3C1B8CDF" w14:textId="7AD9CF19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07F8244D" w14:textId="10EAF5CF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1570B7" w:rsidRPr="009F5F4D" w14:paraId="63A7AC2B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7F4AA85F" w14:textId="77777777" w:rsidR="001570B7" w:rsidRPr="006C196B" w:rsidRDefault="001570B7" w:rsidP="001570B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6E2A4CBB" w14:textId="04DECC97" w:rsidR="001570B7" w:rsidRPr="00A43A7F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Given x(n)= 2</w:t>
            </w:r>
            <w:r w:rsidRPr="007E460F">
              <w:rPr>
                <w:bCs/>
                <w:iCs/>
                <w:vertAlign w:val="superscript"/>
              </w:rPr>
              <w:t>n</w:t>
            </w:r>
            <w:r>
              <w:rPr>
                <w:bCs/>
                <w:iCs/>
                <w:vertAlign w:val="superscript"/>
              </w:rPr>
              <w:t xml:space="preserve"> </w:t>
            </w:r>
            <w:r>
              <w:rPr>
                <w:bCs/>
                <w:iCs/>
              </w:rPr>
              <w:t>and N=8, find X(k) using DIF-FFT algorithm.</w:t>
            </w:r>
          </w:p>
        </w:tc>
        <w:tc>
          <w:tcPr>
            <w:tcW w:w="854" w:type="dxa"/>
            <w:shd w:val="clear" w:color="auto" w:fill="auto"/>
          </w:tcPr>
          <w:p w14:paraId="67CE8476" w14:textId="20E4C644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78BC9DAC" w14:textId="0396DDCC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76F9C485" w14:textId="4DC78C56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66F51807" w14:textId="7B5FA60A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1570B7" w:rsidRPr="009F5F4D" w14:paraId="15C3F3DA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16D4B34C" w14:textId="77777777" w:rsidR="001570B7" w:rsidRPr="006C196B" w:rsidRDefault="001570B7" w:rsidP="001570B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725B6E88" w14:textId="77777777" w:rsidR="001570B7" w:rsidRDefault="001570B7" w:rsidP="001570B7">
            <w:pPr>
              <w:pStyle w:val="NormalWeb"/>
              <w:numPr>
                <w:ilvl w:val="0"/>
                <w:numId w:val="25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Compute the DFT of the sequence x(n)=</w:t>
            </w:r>
            <m:oMath>
              <m:func>
                <m:func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bCs/>
                          <w:i/>
                          <w:iCs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bCs/>
                              <w:i/>
                              <w:iCs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d>
                </m:e>
              </m:func>
            </m:oMath>
            <w:r>
              <w:rPr>
                <w:bCs/>
                <w:iCs/>
              </w:rPr>
              <w:t>where N=4 using DIF FFT</w:t>
            </w:r>
          </w:p>
          <w:p w14:paraId="38AC41A8" w14:textId="77777777" w:rsidR="001570B7" w:rsidRDefault="001570B7" w:rsidP="001570B7">
            <w:pPr>
              <w:pStyle w:val="NormalWeb"/>
              <w:numPr>
                <w:ilvl w:val="0"/>
                <w:numId w:val="25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Find IDFT of the sequence using DIT-FFT</w:t>
            </w:r>
          </w:p>
          <w:p w14:paraId="78EF3ADB" w14:textId="012A4D2A" w:rsidR="001570B7" w:rsidRPr="00A43A7F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      X(k)= {6, -2+j2, -2, -2-j2}</w:t>
            </w:r>
          </w:p>
        </w:tc>
        <w:tc>
          <w:tcPr>
            <w:tcW w:w="854" w:type="dxa"/>
            <w:shd w:val="clear" w:color="auto" w:fill="auto"/>
          </w:tcPr>
          <w:p w14:paraId="0CB1D202" w14:textId="1F71D5EE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1CD24050" w14:textId="6D28CE85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48FA0FA2" w14:textId="5187B3F5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3C369A23" w14:textId="5E0FB0B8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1570B7" w:rsidRPr="009F5F4D" w14:paraId="2156448E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4FB9315A" w14:textId="77777777" w:rsidR="001570B7" w:rsidRPr="006C196B" w:rsidRDefault="001570B7" w:rsidP="001570B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0EA73AFD" w14:textId="7B830767" w:rsidR="001570B7" w:rsidRPr="00A43A7F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Given x(n)= {2,2,2,2,1,1,1,1}, find X(k) using DIT-FFT algorithm.</w:t>
            </w:r>
          </w:p>
        </w:tc>
        <w:tc>
          <w:tcPr>
            <w:tcW w:w="854" w:type="dxa"/>
            <w:shd w:val="clear" w:color="auto" w:fill="auto"/>
          </w:tcPr>
          <w:p w14:paraId="408EC7F6" w14:textId="1B0D5FB0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409A1038" w14:textId="6B1C9C68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716D04BD" w14:textId="4B69FF81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7E5BC30A" w14:textId="3C7BCBA2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1570B7" w:rsidRPr="009F5F4D" w14:paraId="01E68DD6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5BF545E1" w14:textId="77777777" w:rsidR="001570B7" w:rsidRPr="006C196B" w:rsidRDefault="001570B7" w:rsidP="001570B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6B86AE44" w14:textId="10A7D032" w:rsidR="001570B7" w:rsidRPr="00A43A7F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Given x(n)= {1,2,3,2,1,2,3,2}, find X(k) using DIF-FFT algorithm.</w:t>
            </w:r>
          </w:p>
        </w:tc>
        <w:tc>
          <w:tcPr>
            <w:tcW w:w="854" w:type="dxa"/>
            <w:shd w:val="clear" w:color="auto" w:fill="auto"/>
          </w:tcPr>
          <w:p w14:paraId="28D84544" w14:textId="743FE289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0BE5FE2C" w14:textId="51E2960F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1154A7DE" w14:textId="2A65C9C4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77B8A6DE" w14:textId="1DFA1D60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1570B7" w:rsidRPr="009F5F4D" w14:paraId="73BD0AD6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7AEB15E8" w14:textId="77777777" w:rsidR="001570B7" w:rsidRPr="006C196B" w:rsidRDefault="001570B7" w:rsidP="001570B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37398B85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Find inverse DFT x(n) for the given sequence using FFT:</w:t>
            </w:r>
          </w:p>
          <w:p w14:paraId="27B452E7" w14:textId="533D6836" w:rsidR="001570B7" w:rsidRPr="00A43A7F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X(k)</w:t>
            </w:r>
            <w:proofErr w:type="gramStart"/>
            <w:r>
              <w:rPr>
                <w:bCs/>
                <w:iCs/>
              </w:rPr>
              <w:t>={</w:t>
            </w:r>
            <w:proofErr w:type="gramEnd"/>
            <w:r>
              <w:rPr>
                <w:bCs/>
                <w:iCs/>
              </w:rPr>
              <w:t>20, -5.828-j2.414, 0, -0.172-j0.414, 0, -0.172+j0.414, 0, -5.828+j2.414}</w:t>
            </w:r>
          </w:p>
        </w:tc>
        <w:tc>
          <w:tcPr>
            <w:tcW w:w="854" w:type="dxa"/>
            <w:shd w:val="clear" w:color="auto" w:fill="auto"/>
          </w:tcPr>
          <w:p w14:paraId="4BDD37DE" w14:textId="1F45B60E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00B51239" w14:textId="50660A2E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3D88CEA1" w14:textId="4D8895CC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446BB9A0" w14:textId="0BE7860F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1570B7" w:rsidRPr="009F5F4D" w14:paraId="6B571451" w14:textId="77777777" w:rsidTr="00355BA0">
        <w:trPr>
          <w:trHeight w:val="458"/>
        </w:trPr>
        <w:tc>
          <w:tcPr>
            <w:tcW w:w="861" w:type="dxa"/>
            <w:shd w:val="clear" w:color="auto" w:fill="auto"/>
          </w:tcPr>
          <w:p w14:paraId="55A45FA7" w14:textId="77777777" w:rsidR="001570B7" w:rsidRPr="006C196B" w:rsidRDefault="001570B7" w:rsidP="001570B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145E389C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Perform Linear Convolution of the given sequence </w:t>
            </w:r>
          </w:p>
          <w:p w14:paraId="1DF6792A" w14:textId="2079D0FA" w:rsidR="001570B7" w:rsidRPr="00A43A7F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 w:rsidRPr="005F1548">
              <w:rPr>
                <w:bCs/>
                <w:iCs/>
                <w:noProof/>
              </w:rPr>
              <w:drawing>
                <wp:inline distT="0" distB="0" distL="0" distR="0" wp14:anchorId="7C52BC8A" wp14:editId="0D180368">
                  <wp:extent cx="3710305" cy="1434465"/>
                  <wp:effectExtent l="0" t="0" r="4445" b="0"/>
                  <wp:docPr id="2343003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300335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0305" cy="1434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54" w:type="dxa"/>
            <w:shd w:val="clear" w:color="auto" w:fill="auto"/>
          </w:tcPr>
          <w:p w14:paraId="1392FE87" w14:textId="4C0EA3D9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093B3259" w14:textId="68B090B9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3F0747BD" w14:textId="0026C024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1557FB79" w14:textId="69A5DA93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1570B7" w:rsidRPr="009F5F4D" w14:paraId="60F23685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3C71513C" w14:textId="77777777" w:rsidR="001570B7" w:rsidRPr="006C196B" w:rsidRDefault="001570B7" w:rsidP="001570B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1EC3E8CE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Perform Circular Convolution of the given sequence </w:t>
            </w:r>
          </w:p>
          <w:p w14:paraId="5CC6E7CC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x(n)= {1,2,2,1}</w:t>
            </w:r>
          </w:p>
          <w:p w14:paraId="55B76974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h(n)= {1,2,3,1}</w:t>
            </w:r>
          </w:p>
          <w:p w14:paraId="62464CF3" w14:textId="0FA8FA09" w:rsidR="001570B7" w:rsidRPr="00A43A7F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Using concentric circle method and verify the result using matrix method.</w:t>
            </w:r>
          </w:p>
        </w:tc>
        <w:tc>
          <w:tcPr>
            <w:tcW w:w="854" w:type="dxa"/>
            <w:shd w:val="clear" w:color="auto" w:fill="auto"/>
          </w:tcPr>
          <w:p w14:paraId="3E030488" w14:textId="1ABF2DC5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14D1B1B9" w14:textId="334BA3CD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4B9BB14A" w14:textId="2B615E99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2EED4EBB" w14:textId="5176EE05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1570B7" w:rsidRPr="009F5F4D" w14:paraId="24BC9340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5D58297F" w14:textId="77777777" w:rsidR="001570B7" w:rsidRPr="006C196B" w:rsidRDefault="001570B7" w:rsidP="001570B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5275F423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Perform Linear Convolution of the given sequence </w:t>
            </w:r>
          </w:p>
          <w:p w14:paraId="1A3CD990" w14:textId="707FCE0D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x(n)</w:t>
            </w:r>
            <w:proofErr w:type="gramStart"/>
            <w:r>
              <w:rPr>
                <w:bCs/>
                <w:iCs/>
              </w:rPr>
              <w:t>={</w:t>
            </w:r>
            <w:proofErr w:type="gramEnd"/>
            <w:r>
              <w:rPr>
                <w:bCs/>
                <w:iCs/>
              </w:rPr>
              <w:t>1, 2, 3,2} ; h(n)={1, 2,2}</w:t>
            </w:r>
          </w:p>
        </w:tc>
        <w:tc>
          <w:tcPr>
            <w:tcW w:w="854" w:type="dxa"/>
            <w:shd w:val="clear" w:color="auto" w:fill="auto"/>
          </w:tcPr>
          <w:p w14:paraId="2B73166C" w14:textId="2858289F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792FEE0B" w14:textId="591B24AA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3ECC20C5" w14:textId="015A83D9" w:rsidR="001570B7" w:rsidRPr="00B00888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3811FA50" w14:textId="0880D980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1570B7" w:rsidRPr="009F5F4D" w14:paraId="57F5D2AC" w14:textId="77777777" w:rsidTr="00A43A7F">
        <w:trPr>
          <w:trHeight w:val="403"/>
        </w:trPr>
        <w:tc>
          <w:tcPr>
            <w:tcW w:w="861" w:type="dxa"/>
            <w:shd w:val="clear" w:color="auto" w:fill="auto"/>
          </w:tcPr>
          <w:p w14:paraId="336C63DA" w14:textId="77777777" w:rsidR="001570B7" w:rsidRPr="006C196B" w:rsidRDefault="001570B7" w:rsidP="001570B7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059" w:type="dxa"/>
            <w:shd w:val="clear" w:color="auto" w:fill="auto"/>
          </w:tcPr>
          <w:p w14:paraId="3B4F9331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Perform Circular Convolution of the given sequence </w:t>
            </w:r>
          </w:p>
          <w:p w14:paraId="76CE9E8E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x(n)</w:t>
            </w:r>
            <w:proofErr w:type="gramStart"/>
            <w:r>
              <w:rPr>
                <w:bCs/>
                <w:iCs/>
              </w:rPr>
              <w:t>={</w:t>
            </w:r>
            <w:proofErr w:type="gramEnd"/>
            <w:r>
              <w:rPr>
                <w:bCs/>
                <w:iCs/>
              </w:rPr>
              <w:t>1,-1,2,3}</w:t>
            </w:r>
          </w:p>
          <w:p w14:paraId="6FA5B308" w14:textId="77777777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h(n)= {0,1,2,3}</w:t>
            </w:r>
          </w:p>
          <w:p w14:paraId="603F6927" w14:textId="3DD58333" w:rsidR="001570B7" w:rsidRDefault="001570B7" w:rsidP="001570B7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Using concentric circle method and verify the result using matrix method.</w:t>
            </w:r>
          </w:p>
        </w:tc>
        <w:tc>
          <w:tcPr>
            <w:tcW w:w="854" w:type="dxa"/>
            <w:shd w:val="clear" w:color="auto" w:fill="auto"/>
          </w:tcPr>
          <w:p w14:paraId="7BB1D787" w14:textId="5224C9C8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70A6587E" w14:textId="685DF188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389DBCC1" w14:textId="7707D7E7" w:rsidR="001570B7" w:rsidRPr="00B00888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165F1002" w14:textId="02F2AF89" w:rsidR="001570B7" w:rsidRDefault="001570B7" w:rsidP="001570B7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</w:tbl>
    <w:p w14:paraId="77E15466" w14:textId="07BC5572" w:rsidR="00F134F5" w:rsidRDefault="00F134F5" w:rsidP="001570B7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sectPr w:rsidR="00F134F5" w:rsidSect="00F05823">
      <w:pgSz w:w="11906" w:h="16838"/>
      <w:pgMar w:top="709" w:right="707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21E61"/>
    <w:multiLevelType w:val="hybridMultilevel"/>
    <w:tmpl w:val="4F0E2A5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456A5"/>
    <w:multiLevelType w:val="hybridMultilevel"/>
    <w:tmpl w:val="60E4841A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0720F"/>
    <w:multiLevelType w:val="hybridMultilevel"/>
    <w:tmpl w:val="A0F8CA2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D39EC"/>
    <w:multiLevelType w:val="hybridMultilevel"/>
    <w:tmpl w:val="861A1AB4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A604B2"/>
    <w:multiLevelType w:val="hybridMultilevel"/>
    <w:tmpl w:val="455421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B85BA4"/>
    <w:multiLevelType w:val="hybridMultilevel"/>
    <w:tmpl w:val="D34A507A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401E5"/>
    <w:multiLevelType w:val="hybridMultilevel"/>
    <w:tmpl w:val="23A83C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1C52F6"/>
    <w:multiLevelType w:val="hybridMultilevel"/>
    <w:tmpl w:val="F286B47C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D238EC"/>
    <w:multiLevelType w:val="hybridMultilevel"/>
    <w:tmpl w:val="934416FA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DD1B38"/>
    <w:multiLevelType w:val="hybridMultilevel"/>
    <w:tmpl w:val="ED6E37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613C81"/>
    <w:multiLevelType w:val="hybridMultilevel"/>
    <w:tmpl w:val="F1ACDB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166EE4"/>
    <w:multiLevelType w:val="hybridMultilevel"/>
    <w:tmpl w:val="2B3AD6D6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3D6D14"/>
    <w:multiLevelType w:val="hybridMultilevel"/>
    <w:tmpl w:val="FE7EF1C8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422ED8"/>
    <w:multiLevelType w:val="hybridMultilevel"/>
    <w:tmpl w:val="0C6A9A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501D1F"/>
    <w:multiLevelType w:val="hybridMultilevel"/>
    <w:tmpl w:val="0C6A9A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C976FF"/>
    <w:multiLevelType w:val="hybridMultilevel"/>
    <w:tmpl w:val="F48E6FB4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6F77844"/>
    <w:multiLevelType w:val="hybridMultilevel"/>
    <w:tmpl w:val="29EA6F62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2C79F4"/>
    <w:multiLevelType w:val="hybridMultilevel"/>
    <w:tmpl w:val="D556CB2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D40E18"/>
    <w:multiLevelType w:val="hybridMultilevel"/>
    <w:tmpl w:val="831EA1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F678A6"/>
    <w:multiLevelType w:val="hybridMultilevel"/>
    <w:tmpl w:val="22928F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6611EE"/>
    <w:multiLevelType w:val="hybridMultilevel"/>
    <w:tmpl w:val="2F16E8D2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893CE6"/>
    <w:multiLevelType w:val="hybridMultilevel"/>
    <w:tmpl w:val="A822D210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4C0F30"/>
    <w:multiLevelType w:val="hybridMultilevel"/>
    <w:tmpl w:val="4E44E9CA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F126C3"/>
    <w:multiLevelType w:val="hybridMultilevel"/>
    <w:tmpl w:val="F0E64E1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733CFA"/>
    <w:multiLevelType w:val="hybridMultilevel"/>
    <w:tmpl w:val="5A32BA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B67FC1"/>
    <w:multiLevelType w:val="hybridMultilevel"/>
    <w:tmpl w:val="8034F384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3957008">
    <w:abstractNumId w:val="9"/>
  </w:num>
  <w:num w:numId="2" w16cid:durableId="701520841">
    <w:abstractNumId w:val="1"/>
  </w:num>
  <w:num w:numId="3" w16cid:durableId="1714185564">
    <w:abstractNumId w:val="7"/>
  </w:num>
  <w:num w:numId="4" w16cid:durableId="84883005">
    <w:abstractNumId w:val="5"/>
  </w:num>
  <w:num w:numId="5" w16cid:durableId="704522123">
    <w:abstractNumId w:val="21"/>
  </w:num>
  <w:num w:numId="6" w16cid:durableId="587231105">
    <w:abstractNumId w:val="3"/>
  </w:num>
  <w:num w:numId="7" w16cid:durableId="1613318834">
    <w:abstractNumId w:val="12"/>
  </w:num>
  <w:num w:numId="8" w16cid:durableId="462044750">
    <w:abstractNumId w:val="20"/>
  </w:num>
  <w:num w:numId="9" w16cid:durableId="861741678">
    <w:abstractNumId w:val="11"/>
  </w:num>
  <w:num w:numId="10" w16cid:durableId="977800076">
    <w:abstractNumId w:val="22"/>
  </w:num>
  <w:num w:numId="11" w16cid:durableId="734283122">
    <w:abstractNumId w:val="8"/>
  </w:num>
  <w:num w:numId="12" w16cid:durableId="1423179797">
    <w:abstractNumId w:val="16"/>
  </w:num>
  <w:num w:numId="13" w16cid:durableId="2029983391">
    <w:abstractNumId w:val="25"/>
  </w:num>
  <w:num w:numId="14" w16cid:durableId="1905946635">
    <w:abstractNumId w:val="18"/>
  </w:num>
  <w:num w:numId="15" w16cid:durableId="1946496679">
    <w:abstractNumId w:val="19"/>
  </w:num>
  <w:num w:numId="16" w16cid:durableId="752891596">
    <w:abstractNumId w:val="10"/>
  </w:num>
  <w:num w:numId="17" w16cid:durableId="347878816">
    <w:abstractNumId w:val="24"/>
  </w:num>
  <w:num w:numId="18" w16cid:durableId="1785808099">
    <w:abstractNumId w:val="6"/>
  </w:num>
  <w:num w:numId="19" w16cid:durableId="1714112368">
    <w:abstractNumId w:val="4"/>
  </w:num>
  <w:num w:numId="20" w16cid:durableId="1371490717">
    <w:abstractNumId w:val="14"/>
  </w:num>
  <w:num w:numId="21" w16cid:durableId="1499224628">
    <w:abstractNumId w:val="13"/>
  </w:num>
  <w:num w:numId="22" w16cid:durableId="1962031205">
    <w:abstractNumId w:val="0"/>
  </w:num>
  <w:num w:numId="23" w16cid:durableId="348218563">
    <w:abstractNumId w:val="2"/>
  </w:num>
  <w:num w:numId="24" w16cid:durableId="282461543">
    <w:abstractNumId w:val="23"/>
  </w:num>
  <w:num w:numId="25" w16cid:durableId="1574702113">
    <w:abstractNumId w:val="15"/>
  </w:num>
  <w:num w:numId="26" w16cid:durableId="10029760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0tzS1sDA2NbOwMDRU0lEKTi0uzszPAykwrAUAA7RwuCwAAAA="/>
  </w:docVars>
  <w:rsids>
    <w:rsidRoot w:val="00F134F5"/>
    <w:rsid w:val="00000512"/>
    <w:rsid w:val="0000536F"/>
    <w:rsid w:val="000239BC"/>
    <w:rsid w:val="00061961"/>
    <w:rsid w:val="00072CEF"/>
    <w:rsid w:val="00084E34"/>
    <w:rsid w:val="00091BF4"/>
    <w:rsid w:val="000A0131"/>
    <w:rsid w:val="000B12BF"/>
    <w:rsid w:val="000C5037"/>
    <w:rsid w:val="000D588D"/>
    <w:rsid w:val="000E1C42"/>
    <w:rsid w:val="000E244F"/>
    <w:rsid w:val="000F50C4"/>
    <w:rsid w:val="00104377"/>
    <w:rsid w:val="0010728E"/>
    <w:rsid w:val="00111B55"/>
    <w:rsid w:val="001137BD"/>
    <w:rsid w:val="00120D94"/>
    <w:rsid w:val="001272B7"/>
    <w:rsid w:val="00157091"/>
    <w:rsid w:val="001570B7"/>
    <w:rsid w:val="00171EB8"/>
    <w:rsid w:val="00176858"/>
    <w:rsid w:val="00181922"/>
    <w:rsid w:val="0019543C"/>
    <w:rsid w:val="001B3EB1"/>
    <w:rsid w:val="001B7EBC"/>
    <w:rsid w:val="001C4ECD"/>
    <w:rsid w:val="001D4A9E"/>
    <w:rsid w:val="001E75A4"/>
    <w:rsid w:val="001F4193"/>
    <w:rsid w:val="00203669"/>
    <w:rsid w:val="0021580B"/>
    <w:rsid w:val="00222ABA"/>
    <w:rsid w:val="00252D7A"/>
    <w:rsid w:val="00252DB8"/>
    <w:rsid w:val="0025573C"/>
    <w:rsid w:val="00265CB9"/>
    <w:rsid w:val="00267E35"/>
    <w:rsid w:val="00276661"/>
    <w:rsid w:val="00290321"/>
    <w:rsid w:val="0029421D"/>
    <w:rsid w:val="002B119D"/>
    <w:rsid w:val="002D3424"/>
    <w:rsid w:val="002F092C"/>
    <w:rsid w:val="00323587"/>
    <w:rsid w:val="0033166A"/>
    <w:rsid w:val="0034083C"/>
    <w:rsid w:val="00347522"/>
    <w:rsid w:val="00355BA0"/>
    <w:rsid w:val="00360C87"/>
    <w:rsid w:val="00366EE4"/>
    <w:rsid w:val="00383FEC"/>
    <w:rsid w:val="00390471"/>
    <w:rsid w:val="003A74AE"/>
    <w:rsid w:val="003C69A1"/>
    <w:rsid w:val="003E16ED"/>
    <w:rsid w:val="003E7456"/>
    <w:rsid w:val="00401782"/>
    <w:rsid w:val="00403016"/>
    <w:rsid w:val="00403212"/>
    <w:rsid w:val="00406B2B"/>
    <w:rsid w:val="00424AFF"/>
    <w:rsid w:val="00442A4B"/>
    <w:rsid w:val="00460216"/>
    <w:rsid w:val="004C72E1"/>
    <w:rsid w:val="004F167B"/>
    <w:rsid w:val="004F771C"/>
    <w:rsid w:val="005044B7"/>
    <w:rsid w:val="00560C7D"/>
    <w:rsid w:val="005635C3"/>
    <w:rsid w:val="0057074C"/>
    <w:rsid w:val="00582A68"/>
    <w:rsid w:val="0058427A"/>
    <w:rsid w:val="00593064"/>
    <w:rsid w:val="005A4138"/>
    <w:rsid w:val="005A4D93"/>
    <w:rsid w:val="005B6FB9"/>
    <w:rsid w:val="005C2926"/>
    <w:rsid w:val="005D33ED"/>
    <w:rsid w:val="005E6394"/>
    <w:rsid w:val="005F1548"/>
    <w:rsid w:val="005F5D26"/>
    <w:rsid w:val="005F7A06"/>
    <w:rsid w:val="00600225"/>
    <w:rsid w:val="00630BF4"/>
    <w:rsid w:val="0064056D"/>
    <w:rsid w:val="006434F6"/>
    <w:rsid w:val="00650AF8"/>
    <w:rsid w:val="00673CA5"/>
    <w:rsid w:val="006829DF"/>
    <w:rsid w:val="006907A3"/>
    <w:rsid w:val="00696F2F"/>
    <w:rsid w:val="006A51BB"/>
    <w:rsid w:val="006C196B"/>
    <w:rsid w:val="006C266A"/>
    <w:rsid w:val="006C3BB1"/>
    <w:rsid w:val="006C4AAD"/>
    <w:rsid w:val="006E2ABD"/>
    <w:rsid w:val="006E72FC"/>
    <w:rsid w:val="006F4210"/>
    <w:rsid w:val="00700A58"/>
    <w:rsid w:val="00706526"/>
    <w:rsid w:val="00706551"/>
    <w:rsid w:val="00711503"/>
    <w:rsid w:val="007167B9"/>
    <w:rsid w:val="00721594"/>
    <w:rsid w:val="00725A1D"/>
    <w:rsid w:val="00730003"/>
    <w:rsid w:val="00737880"/>
    <w:rsid w:val="0074773F"/>
    <w:rsid w:val="0076220F"/>
    <w:rsid w:val="007719F3"/>
    <w:rsid w:val="00774431"/>
    <w:rsid w:val="00780CC3"/>
    <w:rsid w:val="007A00DF"/>
    <w:rsid w:val="007A067F"/>
    <w:rsid w:val="007A617B"/>
    <w:rsid w:val="007A6FDC"/>
    <w:rsid w:val="007B4140"/>
    <w:rsid w:val="007B4CFD"/>
    <w:rsid w:val="007B5D1F"/>
    <w:rsid w:val="007F332E"/>
    <w:rsid w:val="00801AC3"/>
    <w:rsid w:val="00815A77"/>
    <w:rsid w:val="0082359C"/>
    <w:rsid w:val="008438C2"/>
    <w:rsid w:val="008859F6"/>
    <w:rsid w:val="008869E6"/>
    <w:rsid w:val="008A34C3"/>
    <w:rsid w:val="008A3798"/>
    <w:rsid w:val="008C1523"/>
    <w:rsid w:val="008C1E4C"/>
    <w:rsid w:val="008C7F0B"/>
    <w:rsid w:val="008D3909"/>
    <w:rsid w:val="00905FFA"/>
    <w:rsid w:val="009111E3"/>
    <w:rsid w:val="009205A2"/>
    <w:rsid w:val="009219B4"/>
    <w:rsid w:val="00926679"/>
    <w:rsid w:val="009564A4"/>
    <w:rsid w:val="00960ACD"/>
    <w:rsid w:val="009655E4"/>
    <w:rsid w:val="00970260"/>
    <w:rsid w:val="00970BC7"/>
    <w:rsid w:val="0097339D"/>
    <w:rsid w:val="009733F0"/>
    <w:rsid w:val="00976582"/>
    <w:rsid w:val="00980F98"/>
    <w:rsid w:val="00985447"/>
    <w:rsid w:val="009854E9"/>
    <w:rsid w:val="00993981"/>
    <w:rsid w:val="009A33E2"/>
    <w:rsid w:val="009B2C67"/>
    <w:rsid w:val="009C4BFA"/>
    <w:rsid w:val="009C782D"/>
    <w:rsid w:val="009D4FAC"/>
    <w:rsid w:val="009F40C6"/>
    <w:rsid w:val="009F4DBC"/>
    <w:rsid w:val="00A0282E"/>
    <w:rsid w:val="00A0418D"/>
    <w:rsid w:val="00A1618D"/>
    <w:rsid w:val="00A16D8F"/>
    <w:rsid w:val="00A43A7F"/>
    <w:rsid w:val="00A74EB1"/>
    <w:rsid w:val="00AB1A7E"/>
    <w:rsid w:val="00AB348E"/>
    <w:rsid w:val="00AC18C3"/>
    <w:rsid w:val="00AC50D4"/>
    <w:rsid w:val="00AE19FB"/>
    <w:rsid w:val="00AF0444"/>
    <w:rsid w:val="00AF6190"/>
    <w:rsid w:val="00B07F1A"/>
    <w:rsid w:val="00B11E5B"/>
    <w:rsid w:val="00B12BF8"/>
    <w:rsid w:val="00B12D7E"/>
    <w:rsid w:val="00B1648F"/>
    <w:rsid w:val="00B17295"/>
    <w:rsid w:val="00B200C0"/>
    <w:rsid w:val="00B303B8"/>
    <w:rsid w:val="00B32D19"/>
    <w:rsid w:val="00B43EDA"/>
    <w:rsid w:val="00B473A1"/>
    <w:rsid w:val="00B54CCB"/>
    <w:rsid w:val="00B842AD"/>
    <w:rsid w:val="00B935B2"/>
    <w:rsid w:val="00BA680E"/>
    <w:rsid w:val="00BC4E73"/>
    <w:rsid w:val="00C15AE8"/>
    <w:rsid w:val="00C37921"/>
    <w:rsid w:val="00C911CE"/>
    <w:rsid w:val="00C96655"/>
    <w:rsid w:val="00CA2BA3"/>
    <w:rsid w:val="00CC7F6E"/>
    <w:rsid w:val="00CD6B95"/>
    <w:rsid w:val="00CE28C6"/>
    <w:rsid w:val="00CE46FC"/>
    <w:rsid w:val="00D10947"/>
    <w:rsid w:val="00D2244D"/>
    <w:rsid w:val="00D30673"/>
    <w:rsid w:val="00D839B4"/>
    <w:rsid w:val="00D932F5"/>
    <w:rsid w:val="00DA6375"/>
    <w:rsid w:val="00DB498A"/>
    <w:rsid w:val="00DB634C"/>
    <w:rsid w:val="00DD08E5"/>
    <w:rsid w:val="00DD2A53"/>
    <w:rsid w:val="00DE32AA"/>
    <w:rsid w:val="00DE36EC"/>
    <w:rsid w:val="00DE4E29"/>
    <w:rsid w:val="00DF0059"/>
    <w:rsid w:val="00E1096C"/>
    <w:rsid w:val="00E17FEC"/>
    <w:rsid w:val="00E337C8"/>
    <w:rsid w:val="00E5491E"/>
    <w:rsid w:val="00E6428E"/>
    <w:rsid w:val="00E81EFC"/>
    <w:rsid w:val="00E83A61"/>
    <w:rsid w:val="00EA4098"/>
    <w:rsid w:val="00EC4522"/>
    <w:rsid w:val="00ED7093"/>
    <w:rsid w:val="00EE2DD3"/>
    <w:rsid w:val="00EF12EC"/>
    <w:rsid w:val="00EF66FF"/>
    <w:rsid w:val="00F05823"/>
    <w:rsid w:val="00F12C1E"/>
    <w:rsid w:val="00F134F5"/>
    <w:rsid w:val="00F42071"/>
    <w:rsid w:val="00F42D48"/>
    <w:rsid w:val="00F53F86"/>
    <w:rsid w:val="00F87F69"/>
    <w:rsid w:val="00F941E2"/>
    <w:rsid w:val="00FA5B90"/>
    <w:rsid w:val="00FB24FF"/>
    <w:rsid w:val="00FB5B56"/>
    <w:rsid w:val="00FD4AB0"/>
    <w:rsid w:val="00FD7E0E"/>
    <w:rsid w:val="00FE19BD"/>
    <w:rsid w:val="00FF6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AB419E"/>
  <w15:docId w15:val="{23C1F967-AA24-45BD-9F6A-FEF8E2CF8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34F5"/>
    <w:pPr>
      <w:spacing w:after="200" w:line="276" w:lineRule="auto"/>
    </w:pPr>
    <w:rPr>
      <w:rFonts w:ascii="Calibri" w:eastAsia="Calibri" w:hAnsi="Calibri" w:cs="Times New Roman"/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134F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styleId="PlaceholderText">
    <w:name w:val="Placeholder Text"/>
    <w:basedOn w:val="DefaultParagraphFont"/>
    <w:uiPriority w:val="99"/>
    <w:semiHidden/>
    <w:rsid w:val="00276661"/>
    <w:rPr>
      <w:color w:val="666666"/>
    </w:rPr>
  </w:style>
  <w:style w:type="paragraph" w:styleId="ListParagraph">
    <w:name w:val="List Paragraph"/>
    <w:basedOn w:val="Normal"/>
    <w:uiPriority w:val="34"/>
    <w:qFormat/>
    <w:rsid w:val="001137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4E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E34"/>
    <w:rPr>
      <w:rFonts w:ascii="Tahoma" w:eastAsia="Calibri" w:hAnsi="Tahoma" w:cs="Tahoma"/>
      <w:kern w:val="0"/>
      <w:sz w:val="16"/>
      <w:szCs w:val="16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85A325-DEFF-4140-851B-C7E5DDA8A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3</Pages>
  <Words>721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day KUMAR SINGH</dc:creator>
  <cp:lastModifiedBy>Hannah Pauline</cp:lastModifiedBy>
  <cp:revision>97</cp:revision>
  <dcterms:created xsi:type="dcterms:W3CDTF">2024-03-23T07:40:00Z</dcterms:created>
  <dcterms:modified xsi:type="dcterms:W3CDTF">2024-03-25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94fd14-d387-46f0-87ce-aec82e8601b2</vt:lpwstr>
  </property>
</Properties>
</file>